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A91A1" w14:textId="77777777" w:rsidR="00865FE6" w:rsidRDefault="00865FE6" w:rsidP="00865FE6">
      <w:pPr>
        <w:spacing w:after="0"/>
        <w:jc w:val="both"/>
        <w:rPr>
          <w:i/>
          <w:iCs/>
          <w:color w:val="000000" w:themeColor="text1"/>
          <w:sz w:val="20"/>
          <w:szCs w:val="18"/>
        </w:rPr>
      </w:pPr>
      <w:r w:rsidRPr="008A7B9B">
        <w:rPr>
          <w:i/>
          <w:iCs/>
          <w:color w:val="000000" w:themeColor="text1"/>
          <w:sz w:val="20"/>
          <w:szCs w:val="18"/>
        </w:rPr>
        <w:t>General Information: Article (</w:t>
      </w:r>
      <w:r>
        <w:rPr>
          <w:i/>
          <w:iCs/>
          <w:color w:val="000000" w:themeColor="text1"/>
          <w:sz w:val="20"/>
          <w:szCs w:val="18"/>
        </w:rPr>
        <w:t>34</w:t>
      </w:r>
      <w:r w:rsidRPr="008A7B9B">
        <w:rPr>
          <w:i/>
          <w:iCs/>
          <w:color w:val="000000" w:themeColor="text1"/>
          <w:sz w:val="20"/>
          <w:szCs w:val="18"/>
        </w:rPr>
        <w:t>) of granting master’s degree regulations 2022/2023.</w:t>
      </w:r>
    </w:p>
    <w:p w14:paraId="3BD1C4B3" w14:textId="164EB63A" w:rsidR="00865FE6" w:rsidRPr="00FF0CF7" w:rsidRDefault="00865FE6" w:rsidP="00865FE6">
      <w:pPr>
        <w:spacing w:after="0"/>
        <w:jc w:val="both"/>
        <w:rPr>
          <w:i/>
          <w:iCs/>
          <w:color w:val="000000" w:themeColor="text1"/>
          <w:sz w:val="20"/>
          <w:szCs w:val="18"/>
        </w:rPr>
      </w:pPr>
      <w:r>
        <w:rPr>
          <w:i/>
          <w:iCs/>
          <w:color w:val="000000" w:themeColor="text1"/>
          <w:sz w:val="20"/>
          <w:szCs w:val="18"/>
        </w:rPr>
        <w:t>S</w:t>
      </w:r>
      <w:r w:rsidRPr="00FF0CF7">
        <w:rPr>
          <w:i/>
          <w:iCs/>
          <w:color w:val="000000" w:themeColor="text1"/>
          <w:sz w:val="20"/>
          <w:szCs w:val="18"/>
        </w:rPr>
        <w:t>tudent</w:t>
      </w:r>
      <w:r>
        <w:rPr>
          <w:i/>
          <w:iCs/>
          <w:color w:val="000000" w:themeColor="text1"/>
          <w:sz w:val="20"/>
          <w:szCs w:val="18"/>
        </w:rPr>
        <w:t>s</w:t>
      </w:r>
      <w:r w:rsidRPr="00FF0CF7">
        <w:rPr>
          <w:i/>
          <w:iCs/>
          <w:color w:val="000000" w:themeColor="text1"/>
          <w:sz w:val="20"/>
          <w:szCs w:val="18"/>
        </w:rPr>
        <w:t xml:space="preserve"> must apply for the appointment of a supervisor for </w:t>
      </w:r>
      <w:r>
        <w:rPr>
          <w:i/>
          <w:iCs/>
          <w:color w:val="000000" w:themeColor="text1"/>
          <w:sz w:val="20"/>
          <w:szCs w:val="18"/>
        </w:rPr>
        <w:t>t</w:t>
      </w:r>
      <w:r w:rsidRPr="00FF0CF7">
        <w:rPr>
          <w:i/>
          <w:iCs/>
          <w:color w:val="000000" w:themeColor="text1"/>
          <w:sz w:val="20"/>
          <w:szCs w:val="18"/>
        </w:rPr>
        <w:t>he</w:t>
      </w:r>
      <w:r>
        <w:rPr>
          <w:i/>
          <w:iCs/>
          <w:color w:val="000000" w:themeColor="text1"/>
          <w:sz w:val="20"/>
          <w:szCs w:val="18"/>
        </w:rPr>
        <w:t>i</w:t>
      </w:r>
      <w:r w:rsidRPr="00FF0CF7">
        <w:rPr>
          <w:i/>
          <w:iCs/>
          <w:color w:val="000000" w:themeColor="text1"/>
          <w:sz w:val="20"/>
          <w:szCs w:val="18"/>
        </w:rPr>
        <w:t xml:space="preserve">r thesis during </w:t>
      </w:r>
      <w:r w:rsidRPr="00E73D23">
        <w:rPr>
          <w:b/>
          <w:bCs/>
          <w:i/>
          <w:iCs/>
          <w:color w:val="000000" w:themeColor="text1"/>
          <w:sz w:val="20"/>
          <w:szCs w:val="18"/>
        </w:rPr>
        <w:t>the first semester</w:t>
      </w:r>
      <w:r w:rsidRPr="00FF0CF7">
        <w:rPr>
          <w:i/>
          <w:iCs/>
          <w:color w:val="000000" w:themeColor="text1"/>
          <w:sz w:val="20"/>
          <w:szCs w:val="18"/>
        </w:rPr>
        <w:t xml:space="preserve"> of joining the program </w:t>
      </w:r>
      <w:r>
        <w:rPr>
          <w:i/>
          <w:iCs/>
          <w:color w:val="000000" w:themeColor="text1"/>
          <w:sz w:val="20"/>
          <w:szCs w:val="18"/>
        </w:rPr>
        <w:t>in</w:t>
      </w:r>
      <w:r w:rsidRPr="00FF0CF7">
        <w:rPr>
          <w:i/>
          <w:iCs/>
          <w:color w:val="000000" w:themeColor="text1"/>
          <w:sz w:val="20"/>
          <w:szCs w:val="18"/>
        </w:rPr>
        <w:t xml:space="preserve"> the thesis track.</w:t>
      </w:r>
      <w:r w:rsidR="00110CE2">
        <w:rPr>
          <w:i/>
          <w:iCs/>
          <w:color w:val="000000" w:themeColor="text1"/>
          <w:sz w:val="20"/>
          <w:szCs w:val="18"/>
        </w:rPr>
        <w:t xml:space="preserve"> </w:t>
      </w:r>
    </w:p>
    <w:p w14:paraId="6D7816F7" w14:textId="77777777" w:rsidR="00865FE6" w:rsidRPr="00110CE2" w:rsidRDefault="00865FE6" w:rsidP="00110CE2">
      <w:pPr>
        <w:spacing w:after="0" w:line="240" w:lineRule="auto"/>
        <w:jc w:val="both"/>
        <w:rPr>
          <w:i/>
          <w:iCs/>
          <w:color w:val="000000" w:themeColor="text1"/>
          <w:sz w:val="20"/>
          <w:szCs w:val="18"/>
        </w:rPr>
      </w:pPr>
      <w:r w:rsidRPr="00110CE2">
        <w:rPr>
          <w:i/>
          <w:iCs/>
          <w:color w:val="000000" w:themeColor="text1"/>
          <w:sz w:val="20"/>
          <w:szCs w:val="18"/>
        </w:rPr>
        <w:t>Co-supervisors must be affiliated with GJU or a partner university in Germany.</w:t>
      </w:r>
    </w:p>
    <w:p w14:paraId="3315EFCD" w14:textId="77777777" w:rsidR="00865FE6" w:rsidRPr="00110CE2" w:rsidRDefault="00865FE6" w:rsidP="00110CE2">
      <w:pPr>
        <w:spacing w:after="0" w:line="240" w:lineRule="auto"/>
        <w:jc w:val="both"/>
        <w:rPr>
          <w:i/>
          <w:iCs/>
          <w:color w:val="000000" w:themeColor="text1"/>
          <w:sz w:val="20"/>
          <w:szCs w:val="18"/>
        </w:rPr>
      </w:pPr>
      <w:r w:rsidRPr="00110CE2">
        <w:rPr>
          <w:i/>
          <w:iCs/>
          <w:color w:val="000000" w:themeColor="text1"/>
          <w:sz w:val="20"/>
          <w:szCs w:val="18"/>
        </w:rPr>
        <w:t>The Council of Graduate Studies shall issue a decision approving the appointment of the supervisor, based on a placement from the school committee, and a recommendation from the department committee.</w:t>
      </w:r>
    </w:p>
    <w:p w14:paraId="6B9D5EDE" w14:textId="77777777" w:rsidR="00865FE6" w:rsidRPr="00110CE2" w:rsidRDefault="00865FE6" w:rsidP="00110CE2">
      <w:pPr>
        <w:spacing w:after="0" w:line="240" w:lineRule="auto"/>
        <w:jc w:val="both"/>
        <w:rPr>
          <w:b/>
          <w:bCs/>
          <w:i/>
          <w:iCs/>
          <w:color w:val="000000" w:themeColor="text1"/>
          <w:sz w:val="20"/>
          <w:szCs w:val="18"/>
        </w:rPr>
      </w:pPr>
      <w:r w:rsidRPr="00110CE2">
        <w:rPr>
          <w:b/>
          <w:bCs/>
          <w:i/>
          <w:iCs/>
          <w:color w:val="000000" w:themeColor="text1"/>
          <w:sz w:val="20"/>
          <w:szCs w:val="18"/>
        </w:rPr>
        <w:t>To be submitted with change of track form</w:t>
      </w:r>
    </w:p>
    <w:p w14:paraId="25D7B1C2" w14:textId="77777777" w:rsidR="002C479B" w:rsidRDefault="002C479B" w:rsidP="00C50821">
      <w:pPr>
        <w:spacing w:after="0"/>
        <w:jc w:val="both"/>
        <w:rPr>
          <w:i/>
          <w:iCs/>
          <w:color w:val="000000" w:themeColor="text1"/>
          <w:sz w:val="20"/>
          <w:szCs w:val="18"/>
        </w:rPr>
      </w:pPr>
    </w:p>
    <w:tbl>
      <w:tblPr>
        <w:tblStyle w:val="TableGrid"/>
        <w:tblW w:w="9639" w:type="dxa"/>
        <w:jc w:val="center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334"/>
        <w:gridCol w:w="837"/>
        <w:gridCol w:w="3674"/>
        <w:gridCol w:w="720"/>
        <w:gridCol w:w="1620"/>
        <w:gridCol w:w="1454"/>
      </w:tblGrid>
      <w:tr w:rsidR="002C479B" w:rsidRPr="00BF1371" w14:paraId="1A20FF9E" w14:textId="77777777" w:rsidTr="006A2455">
        <w:trPr>
          <w:cantSplit/>
          <w:jc w:val="center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4BB5D7B4" w14:textId="77777777" w:rsidR="002C479B" w:rsidRPr="00BF1371" w:rsidRDefault="002C479B" w:rsidP="002C479B">
            <w:pPr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b/>
                <w:bCs/>
                <w:color w:val="000000"/>
                <w:sz w:val="24"/>
                <w:szCs w:val="24"/>
                <w:lang w:val="en-US"/>
              </w:rPr>
              <w:t>STUDENT INFORMATION</w:t>
            </w:r>
          </w:p>
        </w:tc>
      </w:tr>
      <w:tr w:rsidR="002C479B" w:rsidRPr="00BF1371" w14:paraId="2EDBC1AF" w14:textId="77777777" w:rsidTr="006A2455">
        <w:trPr>
          <w:cantSplit/>
          <w:jc w:val="center"/>
        </w:trPr>
        <w:tc>
          <w:tcPr>
            <w:tcW w:w="1334" w:type="dxa"/>
            <w:shd w:val="clear" w:color="auto" w:fill="auto"/>
          </w:tcPr>
          <w:p w14:paraId="7EFB0119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Name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188026362"/>
            <w:lock w:val="sdtLocked"/>
            <w:placeholder>
              <w:docPart w:val="E991EA873EE34060884E5FE5A71E0574"/>
            </w:placeholder>
            <w:showingPlcHdr/>
          </w:sdtPr>
          <w:sdtContent>
            <w:tc>
              <w:tcPr>
                <w:tcW w:w="4511" w:type="dxa"/>
                <w:gridSpan w:val="2"/>
                <w:shd w:val="clear" w:color="auto" w:fill="auto"/>
              </w:tcPr>
              <w:p w14:paraId="7E661ED4" w14:textId="4D624863" w:rsidR="002C479B" w:rsidRPr="00BF1371" w:rsidRDefault="00963D8D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2EB9A9DF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ID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347568924"/>
            <w:lock w:val="sdtLocked"/>
            <w:placeholder>
              <w:docPart w:val="2752932047C14989A0EF9412C5265A02"/>
            </w:placeholder>
            <w:showingPlcHdr/>
          </w:sdtPr>
          <w:sdtContent>
            <w:tc>
              <w:tcPr>
                <w:tcW w:w="3074" w:type="dxa"/>
                <w:gridSpan w:val="2"/>
              </w:tcPr>
              <w:p w14:paraId="23B6976C" w14:textId="25D7FC18" w:rsidR="002C479B" w:rsidRPr="00BF1371" w:rsidRDefault="006A2455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Student ID</w:t>
                </w:r>
                <w:r w:rsidR="008A7A80"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2C479B" w:rsidRPr="00BF1371" w14:paraId="007CBAE8" w14:textId="77777777" w:rsidTr="006A2455">
        <w:trPr>
          <w:cantSplit/>
          <w:jc w:val="center"/>
        </w:trPr>
        <w:tc>
          <w:tcPr>
            <w:tcW w:w="1334" w:type="dxa"/>
            <w:shd w:val="clear" w:color="auto" w:fill="auto"/>
          </w:tcPr>
          <w:p w14:paraId="3FA219EF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Program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640608098"/>
            <w:lock w:val="sdtLocked"/>
            <w:placeholder>
              <w:docPart w:val="90601403A6D34D3F820B30D1B89EC830"/>
            </w:placeholder>
            <w:showingPlcHdr/>
          </w:sdtPr>
          <w:sdtContent>
            <w:tc>
              <w:tcPr>
                <w:tcW w:w="8305" w:type="dxa"/>
                <w:gridSpan w:val="5"/>
                <w:shd w:val="clear" w:color="auto" w:fill="auto"/>
              </w:tcPr>
              <w:p w14:paraId="48C9CAFA" w14:textId="649BC849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here to enter text</w:t>
                </w:r>
                <w:r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2C479B" w:rsidRPr="00BF1371" w14:paraId="0E78807A" w14:textId="77777777" w:rsidTr="006A2455">
        <w:trPr>
          <w:cantSplit/>
          <w:jc w:val="center"/>
        </w:trPr>
        <w:tc>
          <w:tcPr>
            <w:tcW w:w="6565" w:type="dxa"/>
            <w:gridSpan w:val="4"/>
            <w:shd w:val="clear" w:color="auto" w:fill="auto"/>
          </w:tcPr>
          <w:p w14:paraId="4C1B00D7" w14:textId="514EDD2B" w:rsidR="002C479B" w:rsidRPr="00BF1371" w:rsidRDefault="002C479B" w:rsidP="002C479B">
            <w:pPr>
              <w:tabs>
                <w:tab w:val="left" w:pos="2639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dmission semester: 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1256380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49291929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</w:p>
        </w:tc>
        <w:tc>
          <w:tcPr>
            <w:tcW w:w="1620" w:type="dxa"/>
          </w:tcPr>
          <w:p w14:paraId="42FC188A" w14:textId="5909E516" w:rsidR="002C479B" w:rsidRPr="00BF1371" w:rsidRDefault="006A2455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831729243"/>
            <w:placeholder>
              <w:docPart w:val="2F9ED220F02841B5BBDDB33AE42FDDE1"/>
            </w:placeholder>
            <w:showingPlcHdr/>
          </w:sdtPr>
          <w:sdtContent>
            <w:tc>
              <w:tcPr>
                <w:tcW w:w="1454" w:type="dxa"/>
              </w:tcPr>
              <w:p w14:paraId="5C4642AB" w14:textId="4DEA0A0E" w:rsidR="002C479B" w:rsidRPr="00BF1371" w:rsidRDefault="009275CF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</w:p>
            </w:tc>
          </w:sdtContent>
        </w:sdt>
      </w:tr>
      <w:tr w:rsidR="002C479B" w:rsidRPr="00BF1371" w14:paraId="43FF7328" w14:textId="77777777" w:rsidTr="006A2455">
        <w:trPr>
          <w:cantSplit/>
          <w:trHeight w:val="219"/>
          <w:jc w:val="center"/>
        </w:trPr>
        <w:tc>
          <w:tcPr>
            <w:tcW w:w="6565" w:type="dxa"/>
            <w:gridSpan w:val="4"/>
            <w:shd w:val="clear" w:color="auto" w:fill="auto"/>
          </w:tcPr>
          <w:p w14:paraId="3FE58071" w14:textId="53DF9CA6" w:rsidR="002C479B" w:rsidRPr="00BF1371" w:rsidRDefault="006A2455" w:rsidP="002C479B">
            <w:pPr>
              <w:tabs>
                <w:tab w:val="left" w:pos="2648"/>
              </w:tabs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Current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mester: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121045985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First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ab/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90075382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7A80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econd</w:t>
            </w:r>
            <w:r w:rsidR="00FE5CE4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eastAsia="Calibri" w:cstheme="minorHAnsi"/>
                  <w:color w:val="000000"/>
                  <w:sz w:val="24"/>
                  <w:szCs w:val="24"/>
                  <w:lang w:val="en-US"/>
                </w:rPr>
                <w:id w:val="-52493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CE4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E5CE4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 Summer</w:t>
            </w:r>
          </w:p>
        </w:tc>
        <w:tc>
          <w:tcPr>
            <w:tcW w:w="1620" w:type="dxa"/>
          </w:tcPr>
          <w:p w14:paraId="627D4AC3" w14:textId="5E6CF6D8" w:rsidR="002C479B" w:rsidRPr="00BF1371" w:rsidRDefault="006A2455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 xml:space="preserve">Academic </w:t>
            </w:r>
            <w:r w:rsidR="002C479B"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Year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444723850"/>
            <w:placeholder>
              <w:docPart w:val="F78C73EA34B449ACBE339847B75EACE8"/>
            </w:placeholder>
            <w:showingPlcHdr/>
          </w:sdtPr>
          <w:sdtContent>
            <w:tc>
              <w:tcPr>
                <w:tcW w:w="1454" w:type="dxa"/>
              </w:tcPr>
              <w:p w14:paraId="7BAA0143" w14:textId="70FD9320" w:rsidR="002C479B" w:rsidRPr="00BF1371" w:rsidRDefault="009275CF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Year</w:t>
                </w:r>
                <w:r w:rsidR="008A7A80" w:rsidRPr="00BF1371">
                  <w:rPr>
                    <w:rFonts w:eastAsia="Calibri" w:cstheme="minorHAnsi"/>
                    <w:color w:val="F2F2F2"/>
                    <w:sz w:val="24"/>
                    <w:szCs w:val="24"/>
                    <w:lang w:val="en-US"/>
                  </w:rPr>
                  <w:t>.</w:t>
                </w:r>
              </w:p>
            </w:tc>
          </w:sdtContent>
        </w:sdt>
      </w:tr>
      <w:tr w:rsidR="002C479B" w:rsidRPr="00BF1371" w14:paraId="6F7F15EC" w14:textId="77777777" w:rsidTr="006A2455">
        <w:trPr>
          <w:jc w:val="center"/>
        </w:trPr>
        <w:tc>
          <w:tcPr>
            <w:tcW w:w="2171" w:type="dxa"/>
            <w:gridSpan w:val="2"/>
            <w:shd w:val="clear" w:color="auto" w:fill="auto"/>
          </w:tcPr>
          <w:p w14:paraId="39F19D46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Passed Credit Hours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918170988"/>
            <w:lock w:val="sdtLocked"/>
            <w:placeholder>
              <w:docPart w:val="75932EED38344D0D89157819F5025D52"/>
            </w:placeholder>
            <w:showingPlcHdr/>
          </w:sdtPr>
          <w:sdtContent>
            <w:tc>
              <w:tcPr>
                <w:tcW w:w="3674" w:type="dxa"/>
                <w:shd w:val="clear" w:color="auto" w:fill="auto"/>
              </w:tcPr>
              <w:p w14:paraId="052B54CF" w14:textId="510ACBA6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Number</w:t>
                </w:r>
              </w:p>
            </w:tc>
          </w:sdtContent>
        </w:sdt>
        <w:tc>
          <w:tcPr>
            <w:tcW w:w="720" w:type="dxa"/>
            <w:shd w:val="clear" w:color="auto" w:fill="auto"/>
          </w:tcPr>
          <w:p w14:paraId="6A613C86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GPA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1124204854"/>
            <w:lock w:val="sdtLocked"/>
            <w:placeholder>
              <w:docPart w:val="08920714CCCE40328A6881EDEFEE6C1F"/>
            </w:placeholder>
            <w:showingPlcHdr/>
          </w:sdtPr>
          <w:sdtContent>
            <w:tc>
              <w:tcPr>
                <w:tcW w:w="3074" w:type="dxa"/>
                <w:gridSpan w:val="2"/>
                <w:shd w:val="clear" w:color="auto" w:fill="auto"/>
              </w:tcPr>
              <w:p w14:paraId="2F5BCAC8" w14:textId="06F0B952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Number</w:t>
                </w:r>
              </w:p>
            </w:tc>
          </w:sdtContent>
        </w:sdt>
      </w:tr>
      <w:tr w:rsidR="002C479B" w:rsidRPr="00BF1371" w14:paraId="4B5D1892" w14:textId="77777777" w:rsidTr="006A2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34" w:type="dxa"/>
          </w:tcPr>
          <w:p w14:paraId="7978F292" w14:textId="77777777" w:rsidR="002C479B" w:rsidRPr="00BF1371" w:rsidRDefault="002C479B" w:rsidP="002C479B">
            <w:pPr>
              <w:ind w:left="-21"/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4511" w:type="dxa"/>
            <w:gridSpan w:val="2"/>
          </w:tcPr>
          <w:p w14:paraId="2FFEC459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</w:p>
          <w:p w14:paraId="5BBF672B" w14:textId="77777777" w:rsidR="002C479B" w:rsidRPr="00BF1371" w:rsidRDefault="002C479B" w:rsidP="002C479B">
            <w:pPr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720" w:type="dxa"/>
          </w:tcPr>
          <w:p w14:paraId="58E5B87B" w14:textId="77777777" w:rsidR="002C479B" w:rsidRPr="00BF1371" w:rsidRDefault="002C479B" w:rsidP="002C479B">
            <w:pPr>
              <w:ind w:left="-58"/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</w:pPr>
            <w:r w:rsidRPr="00BF1371">
              <w:rPr>
                <w:rFonts w:eastAsia="Calibri" w:cstheme="minorHAnsi"/>
                <w:color w:val="000000"/>
                <w:sz w:val="24"/>
                <w:szCs w:val="24"/>
                <w:lang w:val="en-US"/>
              </w:rPr>
              <w:t>Date:</w:t>
            </w:r>
          </w:p>
        </w:tc>
        <w:sdt>
          <w:sdtPr>
            <w:rPr>
              <w:rFonts w:eastAsia="Calibri" w:cstheme="minorHAnsi"/>
              <w:color w:val="000000"/>
              <w:sz w:val="24"/>
              <w:szCs w:val="24"/>
              <w:lang w:val="en-US"/>
            </w:rPr>
            <w:id w:val="-1128548456"/>
            <w:lock w:val="sdtLocked"/>
            <w:placeholder>
              <w:docPart w:val="31D868BB12E14EE4BFBE824C749637D6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74" w:type="dxa"/>
                <w:gridSpan w:val="2"/>
              </w:tcPr>
              <w:p w14:paraId="7FE33B0B" w14:textId="5E3A8AC0" w:rsidR="002C479B" w:rsidRPr="00BF1371" w:rsidRDefault="008A7A80" w:rsidP="002C479B">
                <w:pPr>
                  <w:rPr>
                    <w:rFonts w:eastAsia="Calibri" w:cstheme="minorHAnsi"/>
                    <w:color w:val="000000"/>
                    <w:sz w:val="24"/>
                    <w:szCs w:val="24"/>
                    <w:lang w:val="en-US"/>
                  </w:rPr>
                </w:pPr>
                <w:r w:rsidRPr="00BF1371">
                  <w:rPr>
                    <w:rFonts w:eastAsia="Calibri" w:cstheme="minorHAnsi"/>
                    <w:color w:val="A6A6A6"/>
                    <w:sz w:val="24"/>
                    <w:szCs w:val="24"/>
                    <w:lang w:val="en-US"/>
                  </w:rPr>
                  <w:t>Click or tap to enter a date</w:t>
                </w:r>
              </w:p>
            </w:tc>
          </w:sdtContent>
        </w:sdt>
      </w:tr>
    </w:tbl>
    <w:p w14:paraId="37B79EDD" w14:textId="77777777" w:rsidR="002C479B" w:rsidRPr="00BF1371" w:rsidRDefault="002C479B" w:rsidP="00C50821">
      <w:pPr>
        <w:spacing w:after="0"/>
        <w:jc w:val="both"/>
        <w:rPr>
          <w:i/>
          <w:iCs/>
          <w:color w:val="000000" w:themeColor="text1"/>
          <w:sz w:val="24"/>
          <w:szCs w:val="24"/>
        </w:rPr>
      </w:pPr>
    </w:p>
    <w:tbl>
      <w:tblPr>
        <w:tblStyle w:val="TableGrid"/>
        <w:tblW w:w="9639" w:type="dxa"/>
        <w:tblInd w:w="-313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263"/>
        <w:gridCol w:w="3688"/>
        <w:gridCol w:w="3688"/>
      </w:tblGrid>
      <w:tr w:rsidR="00385EEE" w:rsidRPr="00857995" w14:paraId="0F7A3E96" w14:textId="77777777" w:rsidTr="00385EEE">
        <w:trPr>
          <w:cantSplit/>
        </w:trPr>
        <w:tc>
          <w:tcPr>
            <w:tcW w:w="9639" w:type="dxa"/>
            <w:gridSpan w:val="3"/>
            <w:shd w:val="clear" w:color="auto" w:fill="F2F2F2" w:themeFill="background1" w:themeFillShade="F2"/>
          </w:tcPr>
          <w:p w14:paraId="504C0575" w14:textId="77777777" w:rsidR="00385EEE" w:rsidRPr="00857995" w:rsidRDefault="00385EEE" w:rsidP="00C56025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UPERVISOR(S) INFORMATION</w:t>
            </w:r>
          </w:p>
        </w:tc>
      </w:tr>
      <w:tr w:rsidR="00385EEE" w:rsidRPr="005148BA" w14:paraId="26FED2E5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5FBFB53D" w14:textId="77777777" w:rsidR="00385EEE" w:rsidRPr="005148BA" w:rsidRDefault="00385EEE" w:rsidP="00C56025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3688" w:type="dxa"/>
            <w:shd w:val="clear" w:color="auto" w:fill="auto"/>
          </w:tcPr>
          <w:p w14:paraId="5898E091" w14:textId="77777777" w:rsidR="00385EEE" w:rsidRPr="005148BA" w:rsidRDefault="00385EEE" w:rsidP="00C56025">
            <w:pPr>
              <w:jc w:val="center"/>
              <w:rPr>
                <w:b/>
                <w:bCs/>
                <w:color w:val="000000" w:themeColor="text1"/>
              </w:rPr>
            </w:pPr>
            <w:r w:rsidRPr="005148BA">
              <w:rPr>
                <w:b/>
                <w:bCs/>
                <w:color w:val="000000" w:themeColor="text1"/>
              </w:rPr>
              <w:t>Supervisor</w:t>
            </w:r>
          </w:p>
        </w:tc>
        <w:tc>
          <w:tcPr>
            <w:tcW w:w="3688" w:type="dxa"/>
            <w:shd w:val="clear" w:color="auto" w:fill="auto"/>
          </w:tcPr>
          <w:p w14:paraId="7BEBFABB" w14:textId="77777777" w:rsidR="00385EEE" w:rsidRPr="005148BA" w:rsidRDefault="00385EEE" w:rsidP="00C56025">
            <w:pPr>
              <w:jc w:val="center"/>
              <w:rPr>
                <w:b/>
                <w:bCs/>
                <w:color w:val="000000" w:themeColor="text1"/>
              </w:rPr>
            </w:pPr>
            <w:r w:rsidRPr="005148BA">
              <w:rPr>
                <w:b/>
                <w:bCs/>
                <w:color w:val="000000" w:themeColor="text1"/>
              </w:rPr>
              <w:t>Co-supervisor (If applicable)</w:t>
            </w:r>
          </w:p>
        </w:tc>
      </w:tr>
      <w:tr w:rsidR="00385EEE" w:rsidRPr="00D17CFD" w14:paraId="108A44A6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18ED5184" w14:textId="77777777" w:rsidR="00385EEE" w:rsidRPr="00D17CFD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:</w:t>
            </w:r>
          </w:p>
        </w:tc>
        <w:tc>
          <w:tcPr>
            <w:tcW w:w="3688" w:type="dxa"/>
            <w:shd w:val="clear" w:color="auto" w:fill="auto"/>
          </w:tcPr>
          <w:p w14:paraId="635D02E0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576823056"/>
                <w:placeholder>
                  <w:docPart w:val="E6178FB9F7B64C1290D1FEBDD8A7C876"/>
                </w:placeholder>
                <w:showingPlcHdr/>
              </w:sdtPr>
              <w:sdtContent>
                <w:r w:rsidR="00385EEE" w:rsidRPr="00EE5E8B">
                  <w:rPr>
                    <w:color w:val="BFBFBF" w:themeColor="background1" w:themeShade="BF"/>
                  </w:rPr>
                  <w:t>Name</w:t>
                </w:r>
              </w:sdtContent>
            </w:sdt>
          </w:p>
        </w:tc>
        <w:tc>
          <w:tcPr>
            <w:tcW w:w="3688" w:type="dxa"/>
            <w:shd w:val="clear" w:color="auto" w:fill="auto"/>
          </w:tcPr>
          <w:p w14:paraId="024447FC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1294443730"/>
                <w:placeholder>
                  <w:docPart w:val="30DA148EB7FF4BD7B9AB05ABE0F3081A"/>
                </w:placeholder>
                <w:showingPlcHdr/>
              </w:sdtPr>
              <w:sdtContent>
                <w:r w:rsidR="00385EEE" w:rsidRPr="00EE5E8B">
                  <w:rPr>
                    <w:color w:val="BFBFBF" w:themeColor="background1" w:themeShade="BF"/>
                  </w:rPr>
                  <w:t>Name</w:t>
                </w:r>
              </w:sdtContent>
            </w:sdt>
          </w:p>
        </w:tc>
      </w:tr>
      <w:tr w:rsidR="00385EEE" w:rsidRPr="00D17CFD" w14:paraId="3BF30DF2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23784D54" w14:textId="77777777" w:rsidR="00385EEE" w:rsidRPr="00D17CFD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cademic Rank:</w:t>
            </w:r>
          </w:p>
        </w:tc>
        <w:tc>
          <w:tcPr>
            <w:tcW w:w="3688" w:type="dxa"/>
            <w:shd w:val="clear" w:color="auto" w:fill="auto"/>
          </w:tcPr>
          <w:p w14:paraId="593B62C2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496313898"/>
                <w:placeholder>
                  <w:docPart w:val="DC245C3FAFDD4E55AAAB079068CA06BD"/>
                </w:placeholder>
                <w:showingPlcHdr/>
              </w:sdtPr>
              <w:sdtContent>
                <w:r w:rsidR="00385EEE" w:rsidRPr="00EE5E8B">
                  <w:rPr>
                    <w:rStyle w:val="PlaceholderText"/>
                    <w:color w:val="BFBFBF" w:themeColor="background1" w:themeShade="BF"/>
                  </w:rPr>
                  <w:t>Rank</w:t>
                </w:r>
              </w:sdtContent>
            </w:sdt>
          </w:p>
        </w:tc>
        <w:tc>
          <w:tcPr>
            <w:tcW w:w="3688" w:type="dxa"/>
            <w:shd w:val="clear" w:color="auto" w:fill="auto"/>
          </w:tcPr>
          <w:p w14:paraId="5648A51C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1371913008"/>
                <w:placeholder>
                  <w:docPart w:val="94F5DF26EC2148B1B746A92A9E3929D3"/>
                </w:placeholder>
                <w:showingPlcHdr/>
              </w:sdtPr>
              <w:sdtContent>
                <w:r w:rsidR="00385EEE" w:rsidRPr="00EE5E8B">
                  <w:rPr>
                    <w:rStyle w:val="PlaceholderText"/>
                    <w:color w:val="BFBFBF" w:themeColor="background1" w:themeShade="BF"/>
                  </w:rPr>
                  <w:t>Rank</w:t>
                </w:r>
              </w:sdtContent>
            </w:sdt>
          </w:p>
        </w:tc>
      </w:tr>
      <w:tr w:rsidR="00385EEE" w:rsidRPr="00D17CFD" w14:paraId="1962147D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766AD088" w14:textId="77777777" w:rsidR="00385EEE" w:rsidRPr="00D17CFD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pecialization:</w:t>
            </w:r>
          </w:p>
        </w:tc>
        <w:tc>
          <w:tcPr>
            <w:tcW w:w="3688" w:type="dxa"/>
            <w:shd w:val="clear" w:color="auto" w:fill="auto"/>
          </w:tcPr>
          <w:p w14:paraId="7ACEE684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1384453902"/>
                <w:placeholder>
                  <w:docPart w:val="868D963ED4ED40BC9A28DB3B96BADDDB"/>
                </w:placeholder>
                <w:showingPlcHdr/>
              </w:sdtPr>
              <w:sdtEndPr>
                <w:rPr>
                  <w:color w:val="BFBFBF" w:themeColor="background1" w:themeShade="BF"/>
                </w:rPr>
              </w:sdtEndPr>
              <w:sdtContent>
                <w:r w:rsidR="00385EEE" w:rsidRPr="008A31F2">
                  <w:rPr>
                    <w:color w:val="BFBFBF" w:themeColor="background1" w:themeShade="BF"/>
                  </w:rPr>
                  <w:t>E</w:t>
                </w:r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nter text</w:t>
                </w:r>
              </w:sdtContent>
            </w:sdt>
          </w:p>
        </w:tc>
        <w:tc>
          <w:tcPr>
            <w:tcW w:w="3688" w:type="dxa"/>
            <w:shd w:val="clear" w:color="auto" w:fill="auto"/>
          </w:tcPr>
          <w:p w14:paraId="6E6E528E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1058091773"/>
                <w:placeholder>
                  <w:docPart w:val="6B07A769FDA04FD08488CAE4CC505C3B"/>
                </w:placeholder>
                <w:showingPlcHdr/>
              </w:sdtPr>
              <w:sdtContent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Enter text</w:t>
                </w:r>
              </w:sdtContent>
            </w:sdt>
          </w:p>
        </w:tc>
      </w:tr>
      <w:tr w:rsidR="00385EEE" w:rsidRPr="00D17CFD" w14:paraId="4EB7B419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62B8BF79" w14:textId="77777777" w:rsidR="00385EEE" w:rsidRPr="00D17CFD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ffiliation:</w:t>
            </w:r>
          </w:p>
        </w:tc>
        <w:tc>
          <w:tcPr>
            <w:tcW w:w="3688" w:type="dxa"/>
            <w:shd w:val="clear" w:color="auto" w:fill="auto"/>
          </w:tcPr>
          <w:p w14:paraId="64966A68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241643516"/>
                <w:placeholder>
                  <w:docPart w:val="D740CA0D60E04618BC3AF75FC98921D0"/>
                </w:placeholder>
                <w:showingPlcHdr/>
              </w:sdtPr>
              <w:sdtContent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Affiliation</w:t>
                </w:r>
              </w:sdtContent>
            </w:sdt>
          </w:p>
        </w:tc>
        <w:tc>
          <w:tcPr>
            <w:tcW w:w="3688" w:type="dxa"/>
            <w:shd w:val="clear" w:color="auto" w:fill="auto"/>
          </w:tcPr>
          <w:p w14:paraId="797D15BC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292982700"/>
                <w:placeholder>
                  <w:docPart w:val="CED686B6343A44B59CE60D4204AD6214"/>
                </w:placeholder>
                <w:showingPlcHdr/>
              </w:sdtPr>
              <w:sdtContent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Affiliation</w:t>
                </w:r>
              </w:sdtContent>
            </w:sdt>
          </w:p>
        </w:tc>
      </w:tr>
      <w:tr w:rsidR="00385EEE" w:rsidRPr="00D17CFD" w14:paraId="011A21DB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78850503" w14:textId="77777777" w:rsidR="00385EEE" w:rsidRPr="00D17CFD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hone no.:</w:t>
            </w:r>
          </w:p>
        </w:tc>
        <w:tc>
          <w:tcPr>
            <w:tcW w:w="3688" w:type="dxa"/>
            <w:shd w:val="clear" w:color="auto" w:fill="auto"/>
          </w:tcPr>
          <w:p w14:paraId="221E2D71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31232468"/>
                <w:placeholder>
                  <w:docPart w:val="3C5E0EF92AE743139D75EEB72071A7C3"/>
                </w:placeholder>
                <w:showingPlcHdr/>
              </w:sdtPr>
              <w:sdtContent>
                <w:r w:rsidR="00385EEE" w:rsidRPr="008A31F2">
                  <w:rPr>
                    <w:color w:val="BFBFBF" w:themeColor="background1" w:themeShade="BF"/>
                  </w:rPr>
                  <w:t>Mobile no.</w:t>
                </w:r>
              </w:sdtContent>
            </w:sdt>
          </w:p>
        </w:tc>
        <w:tc>
          <w:tcPr>
            <w:tcW w:w="3688" w:type="dxa"/>
            <w:shd w:val="clear" w:color="auto" w:fill="auto"/>
          </w:tcPr>
          <w:p w14:paraId="7AC20A82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1417631496"/>
                <w:placeholder>
                  <w:docPart w:val="C8B357CA56104FACA9636EDF6B58AC51"/>
                </w:placeholder>
                <w:showingPlcHdr/>
              </w:sdtPr>
              <w:sdtContent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Mobile no.</w:t>
                </w:r>
              </w:sdtContent>
            </w:sdt>
          </w:p>
        </w:tc>
      </w:tr>
      <w:tr w:rsidR="00385EEE" w:rsidRPr="00D17CFD" w14:paraId="4C9FA6E5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62916F27" w14:textId="77777777" w:rsidR="00385EEE" w:rsidRPr="00D17CFD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mail:</w:t>
            </w:r>
          </w:p>
        </w:tc>
        <w:tc>
          <w:tcPr>
            <w:tcW w:w="3688" w:type="dxa"/>
            <w:shd w:val="clear" w:color="auto" w:fill="auto"/>
          </w:tcPr>
          <w:p w14:paraId="00620589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1207912105"/>
                <w:placeholder>
                  <w:docPart w:val="A957F5ABD1A24D6A9D93F3B6443CD72A"/>
                </w:placeholder>
                <w:showingPlcHdr/>
              </w:sdtPr>
              <w:sdtContent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Email</w:t>
                </w:r>
              </w:sdtContent>
            </w:sdt>
          </w:p>
        </w:tc>
        <w:tc>
          <w:tcPr>
            <w:tcW w:w="3688" w:type="dxa"/>
            <w:shd w:val="clear" w:color="auto" w:fill="auto"/>
          </w:tcPr>
          <w:p w14:paraId="4B7B19F5" w14:textId="77777777" w:rsidR="00385EEE" w:rsidRPr="00062F24" w:rsidRDefault="00000000" w:rsidP="00C56025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-92092573"/>
                <w:placeholder>
                  <w:docPart w:val="02AC655B6F88477F883CBC00E0746CCF"/>
                </w:placeholder>
                <w:showingPlcHdr/>
              </w:sdtPr>
              <w:sdtContent>
                <w:r w:rsidR="00385EEE" w:rsidRPr="008A31F2">
                  <w:rPr>
                    <w:rStyle w:val="PlaceholderText"/>
                    <w:color w:val="BFBFBF" w:themeColor="background1" w:themeShade="BF"/>
                  </w:rPr>
                  <w:t>Email</w:t>
                </w:r>
              </w:sdtContent>
            </w:sdt>
          </w:p>
        </w:tc>
      </w:tr>
      <w:tr w:rsidR="00385EEE" w:rsidRPr="00D17CFD" w14:paraId="09FC4D84" w14:textId="77777777" w:rsidTr="00385EEE">
        <w:trPr>
          <w:cantSplit/>
        </w:trPr>
        <w:tc>
          <w:tcPr>
            <w:tcW w:w="2263" w:type="dxa"/>
            <w:shd w:val="clear" w:color="auto" w:fill="auto"/>
          </w:tcPr>
          <w:p w14:paraId="23D26DB8" w14:textId="77777777" w:rsidR="00385EEE" w:rsidRDefault="00385EEE" w:rsidP="00C5602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ignature:</w:t>
            </w:r>
          </w:p>
          <w:p w14:paraId="5AC7ED1B" w14:textId="77777777" w:rsidR="00385EEE" w:rsidRPr="00D17CFD" w:rsidRDefault="00385EEE" w:rsidP="00C56025">
            <w:pPr>
              <w:rPr>
                <w:color w:val="000000" w:themeColor="text1"/>
              </w:rPr>
            </w:pPr>
          </w:p>
        </w:tc>
        <w:tc>
          <w:tcPr>
            <w:tcW w:w="3688" w:type="dxa"/>
            <w:shd w:val="clear" w:color="auto" w:fill="auto"/>
          </w:tcPr>
          <w:p w14:paraId="42E006AA" w14:textId="77777777" w:rsidR="00385EEE" w:rsidRPr="00D17CFD" w:rsidRDefault="00385EEE" w:rsidP="00C56025">
            <w:pPr>
              <w:rPr>
                <w:color w:val="000000" w:themeColor="text1"/>
              </w:rPr>
            </w:pPr>
          </w:p>
        </w:tc>
        <w:tc>
          <w:tcPr>
            <w:tcW w:w="3688" w:type="dxa"/>
            <w:shd w:val="clear" w:color="auto" w:fill="auto"/>
          </w:tcPr>
          <w:p w14:paraId="276C8A24" w14:textId="77777777" w:rsidR="00385EEE" w:rsidRPr="00D17CFD" w:rsidRDefault="00385EEE" w:rsidP="00C56025">
            <w:pPr>
              <w:rPr>
                <w:color w:val="000000" w:themeColor="text1"/>
              </w:rPr>
            </w:pPr>
          </w:p>
        </w:tc>
      </w:tr>
    </w:tbl>
    <w:p w14:paraId="7C60083D" w14:textId="77777777" w:rsidR="006A2455" w:rsidRDefault="006A2455" w:rsidP="00D068BF">
      <w:pPr>
        <w:spacing w:after="0"/>
        <w:rPr>
          <w:sz w:val="24"/>
          <w:szCs w:val="24"/>
        </w:rPr>
      </w:pPr>
    </w:p>
    <w:tbl>
      <w:tblPr>
        <w:tblStyle w:val="TableGrid"/>
        <w:tblW w:w="9639" w:type="dxa"/>
        <w:tblInd w:w="-313" w:type="dxa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639"/>
      </w:tblGrid>
      <w:tr w:rsidR="00217406" w:rsidRPr="00857995" w14:paraId="53D708E0" w14:textId="77777777" w:rsidTr="00217406">
        <w:trPr>
          <w:cantSplit/>
          <w:trHeight w:val="322"/>
        </w:trPr>
        <w:tc>
          <w:tcPr>
            <w:tcW w:w="9639" w:type="dxa"/>
            <w:shd w:val="clear" w:color="auto" w:fill="F2F2F2" w:themeFill="background1" w:themeFillShade="F2"/>
          </w:tcPr>
          <w:p w14:paraId="555FB607" w14:textId="77777777" w:rsidR="00217406" w:rsidRPr="008B0F0C" w:rsidRDefault="00217406" w:rsidP="00C56025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UBLICATIONS</w:t>
            </w:r>
          </w:p>
        </w:tc>
      </w:tr>
      <w:tr w:rsidR="00217406" w:rsidRPr="005148BA" w14:paraId="6F822942" w14:textId="77777777" w:rsidTr="00217406">
        <w:trPr>
          <w:cantSplit/>
        </w:trPr>
        <w:tc>
          <w:tcPr>
            <w:tcW w:w="9639" w:type="dxa"/>
            <w:shd w:val="clear" w:color="auto" w:fill="auto"/>
          </w:tcPr>
          <w:p w14:paraId="7B7C6D83" w14:textId="77777777" w:rsidR="00217406" w:rsidRPr="008B0F0C" w:rsidRDefault="00217406" w:rsidP="00C56025">
            <w:pPr>
              <w:rPr>
                <w:color w:val="000000" w:themeColor="text1"/>
              </w:rPr>
            </w:pPr>
            <w:r w:rsidRPr="005148BA">
              <w:rPr>
                <w:b/>
                <w:bCs/>
                <w:color w:val="000000" w:themeColor="text1"/>
              </w:rPr>
              <w:t>Supervisor</w:t>
            </w:r>
            <w:r>
              <w:t xml:space="preserve"> </w:t>
            </w:r>
            <w:r w:rsidRPr="00C51FCF">
              <w:rPr>
                <w:b/>
                <w:bCs/>
                <w:color w:val="000000" w:themeColor="text1"/>
              </w:rPr>
              <w:t xml:space="preserve">publications </w:t>
            </w:r>
            <w:r>
              <w:rPr>
                <w:b/>
                <w:bCs/>
                <w:color w:val="000000" w:themeColor="text1"/>
              </w:rPr>
              <w:t>in</w:t>
            </w:r>
            <w:r w:rsidRPr="00C51FCF">
              <w:rPr>
                <w:b/>
                <w:bCs/>
                <w:color w:val="000000" w:themeColor="text1"/>
              </w:rPr>
              <w:t xml:space="preserve"> the last five years:</w:t>
            </w:r>
          </w:p>
        </w:tc>
      </w:tr>
      <w:tr w:rsidR="00217406" w:rsidRPr="00D17CFD" w14:paraId="1097AACB" w14:textId="77777777" w:rsidTr="00217406">
        <w:trPr>
          <w:cantSplit/>
        </w:trPr>
        <w:tc>
          <w:tcPr>
            <w:tcW w:w="9639" w:type="dxa"/>
            <w:shd w:val="clear" w:color="auto" w:fill="auto"/>
          </w:tcPr>
          <w:p w14:paraId="6F75ADC1" w14:textId="77777777" w:rsidR="00217406" w:rsidRPr="008B0F0C" w:rsidRDefault="00000000" w:rsidP="00C56025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77502311"/>
                <w:placeholder>
                  <w:docPart w:val="B9CD877A19CD427B977DAA831789FD8C"/>
                </w:placeholder>
                <w:showingPlcHdr/>
              </w:sdtPr>
              <w:sdtContent>
                <w:r w:rsidR="00217406" w:rsidRPr="001D2176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sdtContent>
            </w:sdt>
          </w:p>
        </w:tc>
      </w:tr>
      <w:tr w:rsidR="00217406" w:rsidRPr="005148BA" w14:paraId="38BEB90C" w14:textId="77777777" w:rsidTr="00217406">
        <w:trPr>
          <w:cantSplit/>
        </w:trPr>
        <w:tc>
          <w:tcPr>
            <w:tcW w:w="9639" w:type="dxa"/>
            <w:shd w:val="clear" w:color="auto" w:fill="auto"/>
          </w:tcPr>
          <w:p w14:paraId="257FF3F5" w14:textId="77777777" w:rsidR="00217406" w:rsidRPr="008B0F0C" w:rsidRDefault="00217406" w:rsidP="00C56025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Co-s</w:t>
            </w:r>
            <w:r w:rsidRPr="005148BA">
              <w:rPr>
                <w:b/>
                <w:bCs/>
                <w:color w:val="000000" w:themeColor="text1"/>
              </w:rPr>
              <w:t>upervisor</w:t>
            </w:r>
            <w:r>
              <w:t xml:space="preserve"> </w:t>
            </w:r>
            <w:r w:rsidRPr="00C51FCF">
              <w:rPr>
                <w:b/>
                <w:bCs/>
                <w:color w:val="000000" w:themeColor="text1"/>
              </w:rPr>
              <w:t xml:space="preserve">publications </w:t>
            </w:r>
            <w:r>
              <w:rPr>
                <w:b/>
                <w:bCs/>
                <w:color w:val="000000" w:themeColor="text1"/>
              </w:rPr>
              <w:t>in</w:t>
            </w:r>
            <w:r w:rsidRPr="00C51FCF">
              <w:rPr>
                <w:b/>
                <w:bCs/>
                <w:color w:val="000000" w:themeColor="text1"/>
              </w:rPr>
              <w:t xml:space="preserve"> the last five years</w:t>
            </w:r>
            <w:r>
              <w:rPr>
                <w:b/>
                <w:bCs/>
                <w:color w:val="000000" w:themeColor="text1"/>
              </w:rPr>
              <w:t xml:space="preserve"> (if applicable)</w:t>
            </w:r>
            <w:r w:rsidRPr="00C51FCF">
              <w:rPr>
                <w:b/>
                <w:bCs/>
                <w:color w:val="000000" w:themeColor="text1"/>
              </w:rPr>
              <w:t>:</w:t>
            </w:r>
          </w:p>
        </w:tc>
      </w:tr>
      <w:tr w:rsidR="00217406" w:rsidRPr="00D17CFD" w14:paraId="00227C69" w14:textId="77777777" w:rsidTr="00217406">
        <w:trPr>
          <w:cantSplit/>
        </w:trPr>
        <w:tc>
          <w:tcPr>
            <w:tcW w:w="9639" w:type="dxa"/>
            <w:shd w:val="clear" w:color="auto" w:fill="auto"/>
          </w:tcPr>
          <w:p w14:paraId="07CDE04C" w14:textId="77777777" w:rsidR="00217406" w:rsidRPr="008B0F0C" w:rsidRDefault="00000000" w:rsidP="00C56025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325944240"/>
                <w:placeholder>
                  <w:docPart w:val="DA505DDA6BBC4A45A775748BB9BE3BC9"/>
                </w:placeholder>
                <w:showingPlcHdr/>
              </w:sdtPr>
              <w:sdtContent>
                <w:r w:rsidR="00217406" w:rsidRPr="001D2176">
                  <w:rPr>
                    <w:rStyle w:val="PlaceholderText"/>
                    <w:color w:val="BFBFBF" w:themeColor="background1" w:themeShade="BF"/>
                  </w:rPr>
                  <w:t>Click or tap here to enter text.</w:t>
                </w:r>
              </w:sdtContent>
            </w:sdt>
          </w:p>
        </w:tc>
      </w:tr>
    </w:tbl>
    <w:p w14:paraId="2A6A2588" w14:textId="0C3B42C4" w:rsidR="00453C7D" w:rsidRDefault="00453C7D" w:rsidP="00E935E9">
      <w:pPr>
        <w:rPr>
          <w:sz w:val="24"/>
          <w:szCs w:val="24"/>
        </w:rPr>
      </w:pPr>
    </w:p>
    <w:p w14:paraId="264237B4" w14:textId="77777777" w:rsidR="00217406" w:rsidRPr="00BF1371" w:rsidRDefault="00217406" w:rsidP="00E935E9">
      <w:pPr>
        <w:rPr>
          <w:sz w:val="24"/>
          <w:szCs w:val="24"/>
        </w:rPr>
      </w:pP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16"/>
        <w:gridCol w:w="1039"/>
        <w:gridCol w:w="4988"/>
        <w:gridCol w:w="600"/>
        <w:gridCol w:w="1973"/>
      </w:tblGrid>
      <w:tr w:rsidR="006A2455" w:rsidRPr="00DD400E" w14:paraId="17B6B358" w14:textId="77777777" w:rsidTr="00E921B4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2274A9F4" w14:textId="77777777" w:rsidR="006A2455" w:rsidRPr="00DD400E" w:rsidRDefault="006A2455" w:rsidP="001A5C34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bookmarkStart w:id="0" w:name="_Hlk190086272"/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3342" w:type="pct"/>
            <w:gridSpan w:val="2"/>
            <w:shd w:val="clear" w:color="auto" w:fill="auto"/>
          </w:tcPr>
          <w:p w14:paraId="70A8C4B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158E85FB" w14:textId="77777777" w:rsidR="006A2455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Approve</w:t>
            </w:r>
            <w:r w:rsidR="006A2455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A2455" w:rsidRPr="00DD400E" w14:paraId="2FAF5BC1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70B038B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5C93DDC3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A2455" w:rsidRPr="00DD400E" w14:paraId="7FF04659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55FD3C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84B6861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6A2455" w:rsidRPr="00DD400E" w14:paraId="384C6586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FC7C0F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6D4193B9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07CD0690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  <w:p w14:paraId="5F817A95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05488FC8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4BC0A37A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</w:tr>
      <w:tr w:rsidR="006A2455" w:rsidRPr="00DD400E" w14:paraId="25D3680F" w14:textId="77777777" w:rsidTr="00E921B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5DF963A" w14:textId="77777777" w:rsidR="006A2455" w:rsidRPr="00DD400E" w:rsidRDefault="006A2455" w:rsidP="001A5C34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4D931306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1E4DB2DC" w14:textId="77777777" w:rsidR="006A2455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Approve</w:t>
            </w:r>
            <w:r w:rsidR="006A2455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A2455" w:rsidRPr="00DD400E" w14:paraId="0E519916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A4BBB86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0665E6BD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A2455" w:rsidRPr="00DD400E" w14:paraId="700625BD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6B6A8BD9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71840023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6A2455" w:rsidRPr="00DD400E" w14:paraId="4F45E895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6E2BA9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331C571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614513D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  <w:p w14:paraId="321647AA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1BC81F93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6770039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</w:tr>
      <w:tr w:rsidR="006A2455" w:rsidRPr="00DD400E" w14:paraId="0CC51733" w14:textId="77777777" w:rsidTr="00E921B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7F86F39" w14:textId="77777777" w:rsidR="006A2455" w:rsidRPr="00DD400E" w:rsidRDefault="006A2455" w:rsidP="001A5C34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3342" w:type="pct"/>
            <w:gridSpan w:val="2"/>
            <w:shd w:val="clear" w:color="auto" w:fill="auto"/>
          </w:tcPr>
          <w:p w14:paraId="20CFC868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1427" w:type="pct"/>
            <w:gridSpan w:val="2"/>
            <w:shd w:val="clear" w:color="auto" w:fill="auto"/>
          </w:tcPr>
          <w:p w14:paraId="5E480A6E" w14:textId="77777777" w:rsidR="006A2455" w:rsidRPr="00DD400E" w:rsidRDefault="00000000" w:rsidP="001A5C3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Approve</w:t>
            </w:r>
            <w:r w:rsidR="006A2455"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455"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="006A2455"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6A2455" w:rsidRPr="00DD400E" w14:paraId="377C7F91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017AEF6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4"/>
            <w:shd w:val="clear" w:color="auto" w:fill="auto"/>
          </w:tcPr>
          <w:p w14:paraId="279FC605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6A2455" w:rsidRPr="00DD400E" w14:paraId="6727CE9A" w14:textId="77777777" w:rsidTr="001A5C34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3E36A54F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5170940D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shd w:val="clear" w:color="auto" w:fill="auto"/>
          </w:tcPr>
          <w:p w14:paraId="66EC9415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  <w:p w14:paraId="1CF9CFE9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36A9CECC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2B6F47F2" w14:textId="77777777" w:rsidR="006A2455" w:rsidRPr="00DD400E" w:rsidRDefault="006A2455" w:rsidP="001A5C34">
            <w:pPr>
              <w:rPr>
                <w:color w:val="000000" w:themeColor="text1"/>
                <w:szCs w:val="24"/>
              </w:rPr>
            </w:pPr>
          </w:p>
        </w:tc>
      </w:tr>
      <w:bookmarkEnd w:id="0"/>
    </w:tbl>
    <w:p w14:paraId="11025E00" w14:textId="3CE45343" w:rsidR="006879C2" w:rsidRPr="00D810F0" w:rsidRDefault="006879C2" w:rsidP="00E935A6">
      <w:pPr>
        <w:rPr>
          <w:sz w:val="24"/>
          <w:szCs w:val="24"/>
        </w:rPr>
      </w:pPr>
    </w:p>
    <w:sectPr w:rsidR="006879C2" w:rsidRPr="00D810F0" w:rsidSect="00C50821">
      <w:headerReference w:type="default" r:id="rId11"/>
      <w:headerReference w:type="first" r:id="rId12"/>
      <w:footerReference w:type="first" r:id="rId13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7C1C0" w14:textId="77777777" w:rsidR="00C82706" w:rsidRDefault="00C82706" w:rsidP="00BF3B2A">
      <w:pPr>
        <w:spacing w:after="0" w:line="240" w:lineRule="auto"/>
      </w:pPr>
      <w:r>
        <w:separator/>
      </w:r>
    </w:p>
  </w:endnote>
  <w:endnote w:type="continuationSeparator" w:id="0">
    <w:p w14:paraId="19FA3907" w14:textId="77777777" w:rsidR="00C82706" w:rsidRDefault="00C82706" w:rsidP="00BF3B2A">
      <w:pPr>
        <w:spacing w:after="0" w:line="240" w:lineRule="auto"/>
      </w:pPr>
      <w:r>
        <w:continuationSeparator/>
      </w:r>
    </w:p>
  </w:endnote>
  <w:endnote w:type="continuationNotice" w:id="1">
    <w:p w14:paraId="2442D988" w14:textId="77777777" w:rsidR="00C82706" w:rsidRDefault="00C827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24"/>
      <w:gridCol w:w="3192"/>
    </w:tblGrid>
    <w:tr w:rsidR="0095749C" w14:paraId="26DE3307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37CE634F" w14:textId="77777777" w:rsidR="0095749C" w:rsidRPr="00631AE0" w:rsidRDefault="0095749C" w:rsidP="0095749C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03C4903D" w14:textId="77777777" w:rsidR="0095749C" w:rsidRPr="00631AE0" w:rsidRDefault="0095749C" w:rsidP="0095749C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0</w:t>
          </w:r>
          <w:r>
            <w:rPr>
              <w:rFonts w:asciiTheme="majorBidi" w:hAnsiTheme="majorBidi" w:cstheme="majorBidi"/>
              <w:sz w:val="28"/>
              <w:szCs w:val="28"/>
            </w:rPr>
            <w:t>0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Rev.A</w:t>
          </w:r>
        </w:p>
      </w:tc>
    </w:tr>
  </w:tbl>
  <w:sdt>
    <w:sdtPr>
      <w:rPr>
        <w:color w:val="BFBFBF" w:themeColor="background1" w:themeShade="BF"/>
      </w:rPr>
      <w:alias w:val="Keywords"/>
      <w:tag w:val=""/>
      <w:id w:val="325714628"/>
      <w:placeholder>
        <w:docPart w:val="6B1A02E2CAC545CC87EE367B63ED855A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74B56BDF" w14:textId="04D5CDFA" w:rsidR="00BC64C9" w:rsidRPr="006A2455" w:rsidRDefault="00507CCE" w:rsidP="006A2455">
        <w:pPr>
          <w:pStyle w:val="Footer"/>
          <w:jc w:val="center"/>
          <w:rPr>
            <w:color w:val="BFBFBF" w:themeColor="background1" w:themeShade="BF"/>
          </w:rPr>
        </w:pPr>
        <w:r>
          <w:rPr>
            <w:color w:val="BFBFBF" w:themeColor="background1" w:themeShade="BF"/>
          </w:rPr>
          <w:t>GS-0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BCCE9" w14:textId="77777777" w:rsidR="00C82706" w:rsidRDefault="00C82706" w:rsidP="00BF3B2A">
      <w:pPr>
        <w:spacing w:after="0" w:line="240" w:lineRule="auto"/>
      </w:pPr>
      <w:r>
        <w:separator/>
      </w:r>
    </w:p>
  </w:footnote>
  <w:footnote w:type="continuationSeparator" w:id="0">
    <w:p w14:paraId="605551A3" w14:textId="77777777" w:rsidR="00C82706" w:rsidRDefault="00C82706" w:rsidP="00BF3B2A">
      <w:pPr>
        <w:spacing w:after="0" w:line="240" w:lineRule="auto"/>
      </w:pPr>
      <w:r>
        <w:continuationSeparator/>
      </w:r>
    </w:p>
  </w:footnote>
  <w:footnote w:type="continuationNotice" w:id="1">
    <w:p w14:paraId="11B06EF2" w14:textId="77777777" w:rsidR="00C82706" w:rsidRDefault="00C827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25E7D" w14:textId="1F43B7F7" w:rsidR="00D971E9" w:rsidRPr="00E81D1D" w:rsidRDefault="00B85D91" w:rsidP="000212D3">
    <w:pPr>
      <w:pStyle w:val="Header"/>
      <w:tabs>
        <w:tab w:val="clear" w:pos="9026"/>
        <w:tab w:val="right" w:pos="8910"/>
      </w:tabs>
      <w:spacing w:after="120"/>
      <w:ind w:right="-331"/>
      <w:jc w:val="right"/>
    </w:pPr>
    <w:r>
      <w:rPr>
        <w:noProof/>
      </w:rPr>
      <w:t xml:space="preserve"> </w:t>
    </w:r>
    <w:r w:rsidRPr="00FE30D7">
      <w:rPr>
        <w:sz w:val="23"/>
        <w:szCs w:val="23"/>
      </w:rPr>
      <w:t xml:space="preserve"> </w:t>
    </w:r>
    <w:sdt>
      <w:sdtPr>
        <w:rPr>
          <w:sz w:val="23"/>
          <w:szCs w:val="23"/>
        </w:rPr>
        <w:alias w:val="Title"/>
        <w:tag w:val=""/>
        <w:id w:val="-512302530"/>
        <w:placeholder>
          <w:docPart w:val="02549AA42EEB4FE79868771702E14EC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8328D">
          <w:rPr>
            <w:sz w:val="23"/>
            <w:szCs w:val="23"/>
          </w:rPr>
          <w:t>CHANGE OF TRACK REQUEST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C50821" w14:paraId="6B98B750" w14:textId="77777777" w:rsidTr="00483C75">
      <w:trPr>
        <w:trHeight w:val="858"/>
        <w:jc w:val="center"/>
      </w:trPr>
      <w:tc>
        <w:tcPr>
          <w:tcW w:w="4807" w:type="dxa"/>
          <w:vAlign w:val="bottom"/>
        </w:tcPr>
        <w:p w14:paraId="79D9F8C4" w14:textId="77777777" w:rsidR="00C50821" w:rsidRPr="0023314A" w:rsidRDefault="00C50821" w:rsidP="00C50821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3A29820C" w14:textId="77777777" w:rsidR="00C50821" w:rsidRPr="00270BD9" w:rsidRDefault="00C50821" w:rsidP="00C50821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656ED029" w14:textId="77777777" w:rsidR="00C50821" w:rsidRDefault="00C50821" w:rsidP="00C50821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01DAC9FD" wp14:editId="41838FF4">
                <wp:extent cx="1800000" cy="1257612"/>
                <wp:effectExtent l="0" t="0" r="0" b="0"/>
                <wp:docPr id="8" name="Picture 8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734B1DF" w14:textId="77777777" w:rsidR="00C50821" w:rsidRPr="00061A81" w:rsidRDefault="00C50821" w:rsidP="00C50821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C50821" w:rsidRPr="00417AD9" w14:paraId="6979D484" w14:textId="77777777" w:rsidTr="00483C75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5CBD6934" w14:textId="1B1C06AB" w:rsidR="00C50821" w:rsidRPr="00417AD9" w:rsidRDefault="00D714C6" w:rsidP="00C50821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>
            <w:rPr>
              <w:b/>
              <w:bCs/>
              <w:color w:val="FFFFFF" w:themeColor="background1"/>
              <w:sz w:val="28"/>
              <w:szCs w:val="28"/>
            </w:rPr>
            <w:t>APPOINTMENT OF SUPERVISOR</w:t>
          </w:r>
        </w:p>
      </w:tc>
    </w:tr>
  </w:tbl>
  <w:p w14:paraId="4A406B98" w14:textId="77777777" w:rsidR="00BC64C9" w:rsidRDefault="00BC64C9" w:rsidP="00E972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84328"/>
    <w:multiLevelType w:val="hybridMultilevel"/>
    <w:tmpl w:val="A56A7F40"/>
    <w:lvl w:ilvl="0" w:tplc="87809842">
      <w:start w:val="1"/>
      <w:numFmt w:val="upperLetter"/>
      <w:lvlText w:val="%1."/>
      <w:lvlJc w:val="left"/>
      <w:pPr>
        <w:ind w:left="1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55" w:hanging="360"/>
      </w:pPr>
    </w:lvl>
    <w:lvl w:ilvl="2" w:tplc="0409001B" w:tentative="1">
      <w:start w:val="1"/>
      <w:numFmt w:val="lowerRoman"/>
      <w:lvlText w:val="%3."/>
      <w:lvlJc w:val="right"/>
      <w:pPr>
        <w:ind w:left="1575" w:hanging="180"/>
      </w:pPr>
    </w:lvl>
    <w:lvl w:ilvl="3" w:tplc="0409000F" w:tentative="1">
      <w:start w:val="1"/>
      <w:numFmt w:val="decimal"/>
      <w:lvlText w:val="%4."/>
      <w:lvlJc w:val="left"/>
      <w:pPr>
        <w:ind w:left="2295" w:hanging="360"/>
      </w:pPr>
    </w:lvl>
    <w:lvl w:ilvl="4" w:tplc="04090019" w:tentative="1">
      <w:start w:val="1"/>
      <w:numFmt w:val="lowerLetter"/>
      <w:lvlText w:val="%5."/>
      <w:lvlJc w:val="left"/>
      <w:pPr>
        <w:ind w:left="3015" w:hanging="360"/>
      </w:pPr>
    </w:lvl>
    <w:lvl w:ilvl="5" w:tplc="0409001B" w:tentative="1">
      <w:start w:val="1"/>
      <w:numFmt w:val="lowerRoman"/>
      <w:lvlText w:val="%6."/>
      <w:lvlJc w:val="right"/>
      <w:pPr>
        <w:ind w:left="3735" w:hanging="180"/>
      </w:pPr>
    </w:lvl>
    <w:lvl w:ilvl="6" w:tplc="0409000F" w:tentative="1">
      <w:start w:val="1"/>
      <w:numFmt w:val="decimal"/>
      <w:lvlText w:val="%7."/>
      <w:lvlJc w:val="left"/>
      <w:pPr>
        <w:ind w:left="4455" w:hanging="360"/>
      </w:pPr>
    </w:lvl>
    <w:lvl w:ilvl="7" w:tplc="04090019" w:tentative="1">
      <w:start w:val="1"/>
      <w:numFmt w:val="lowerLetter"/>
      <w:lvlText w:val="%8."/>
      <w:lvlJc w:val="left"/>
      <w:pPr>
        <w:ind w:left="5175" w:hanging="360"/>
      </w:pPr>
    </w:lvl>
    <w:lvl w:ilvl="8" w:tplc="0409001B" w:tentative="1">
      <w:start w:val="1"/>
      <w:numFmt w:val="lowerRoman"/>
      <w:lvlText w:val="%9."/>
      <w:lvlJc w:val="right"/>
      <w:pPr>
        <w:ind w:left="5895" w:hanging="180"/>
      </w:pPr>
    </w:lvl>
  </w:abstractNum>
  <w:abstractNum w:abstractNumId="1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27ECB"/>
    <w:multiLevelType w:val="hybridMultilevel"/>
    <w:tmpl w:val="FA007CA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4E37FB"/>
    <w:multiLevelType w:val="hybridMultilevel"/>
    <w:tmpl w:val="D03C4768"/>
    <w:lvl w:ilvl="0" w:tplc="0409000F">
      <w:start w:val="1"/>
      <w:numFmt w:val="decimal"/>
      <w:lvlText w:val="%1."/>
      <w:lvlJc w:val="left"/>
      <w:pPr>
        <w:ind w:left="1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55" w:hanging="360"/>
      </w:pPr>
    </w:lvl>
    <w:lvl w:ilvl="2" w:tplc="0409001B" w:tentative="1">
      <w:start w:val="1"/>
      <w:numFmt w:val="lowerRoman"/>
      <w:lvlText w:val="%3."/>
      <w:lvlJc w:val="right"/>
      <w:pPr>
        <w:ind w:left="1575" w:hanging="180"/>
      </w:pPr>
    </w:lvl>
    <w:lvl w:ilvl="3" w:tplc="0409000F" w:tentative="1">
      <w:start w:val="1"/>
      <w:numFmt w:val="decimal"/>
      <w:lvlText w:val="%4."/>
      <w:lvlJc w:val="left"/>
      <w:pPr>
        <w:ind w:left="2295" w:hanging="360"/>
      </w:pPr>
    </w:lvl>
    <w:lvl w:ilvl="4" w:tplc="04090019" w:tentative="1">
      <w:start w:val="1"/>
      <w:numFmt w:val="lowerLetter"/>
      <w:lvlText w:val="%5."/>
      <w:lvlJc w:val="left"/>
      <w:pPr>
        <w:ind w:left="3015" w:hanging="360"/>
      </w:pPr>
    </w:lvl>
    <w:lvl w:ilvl="5" w:tplc="0409001B" w:tentative="1">
      <w:start w:val="1"/>
      <w:numFmt w:val="lowerRoman"/>
      <w:lvlText w:val="%6."/>
      <w:lvlJc w:val="right"/>
      <w:pPr>
        <w:ind w:left="3735" w:hanging="180"/>
      </w:pPr>
    </w:lvl>
    <w:lvl w:ilvl="6" w:tplc="0409000F" w:tentative="1">
      <w:start w:val="1"/>
      <w:numFmt w:val="decimal"/>
      <w:lvlText w:val="%7."/>
      <w:lvlJc w:val="left"/>
      <w:pPr>
        <w:ind w:left="4455" w:hanging="360"/>
      </w:pPr>
    </w:lvl>
    <w:lvl w:ilvl="7" w:tplc="04090019" w:tentative="1">
      <w:start w:val="1"/>
      <w:numFmt w:val="lowerLetter"/>
      <w:lvlText w:val="%8."/>
      <w:lvlJc w:val="left"/>
      <w:pPr>
        <w:ind w:left="5175" w:hanging="360"/>
      </w:pPr>
    </w:lvl>
    <w:lvl w:ilvl="8" w:tplc="0409001B" w:tentative="1">
      <w:start w:val="1"/>
      <w:numFmt w:val="lowerRoman"/>
      <w:lvlText w:val="%9."/>
      <w:lvlJc w:val="right"/>
      <w:pPr>
        <w:ind w:left="5895" w:hanging="180"/>
      </w:pPr>
    </w:lvl>
  </w:abstractNum>
  <w:abstractNum w:abstractNumId="10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046559">
    <w:abstractNumId w:val="6"/>
  </w:num>
  <w:num w:numId="2" w16cid:durableId="791292421">
    <w:abstractNumId w:val="10"/>
  </w:num>
  <w:num w:numId="3" w16cid:durableId="1091582352">
    <w:abstractNumId w:val="8"/>
  </w:num>
  <w:num w:numId="4" w16cid:durableId="556160445">
    <w:abstractNumId w:val="5"/>
  </w:num>
  <w:num w:numId="5" w16cid:durableId="882516751">
    <w:abstractNumId w:val="3"/>
  </w:num>
  <w:num w:numId="6" w16cid:durableId="675965985">
    <w:abstractNumId w:val="7"/>
  </w:num>
  <w:num w:numId="7" w16cid:durableId="156576439">
    <w:abstractNumId w:val="1"/>
  </w:num>
  <w:num w:numId="8" w16cid:durableId="755056328">
    <w:abstractNumId w:val="4"/>
  </w:num>
  <w:num w:numId="9" w16cid:durableId="461191232">
    <w:abstractNumId w:val="0"/>
  </w:num>
  <w:num w:numId="10" w16cid:durableId="764418353">
    <w:abstractNumId w:val="9"/>
  </w:num>
  <w:num w:numId="11" w16cid:durableId="15322613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formsDesign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sFAGkgiNotAAAA"/>
  </w:docVars>
  <w:rsids>
    <w:rsidRoot w:val="003F5C98"/>
    <w:rsid w:val="0000320D"/>
    <w:rsid w:val="00016EB4"/>
    <w:rsid w:val="000212D3"/>
    <w:rsid w:val="00023AAA"/>
    <w:rsid w:val="000269F7"/>
    <w:rsid w:val="00031B5C"/>
    <w:rsid w:val="000446CB"/>
    <w:rsid w:val="00047BA3"/>
    <w:rsid w:val="0005670D"/>
    <w:rsid w:val="00063832"/>
    <w:rsid w:val="00063FC0"/>
    <w:rsid w:val="00073183"/>
    <w:rsid w:val="00075837"/>
    <w:rsid w:val="00083E11"/>
    <w:rsid w:val="00092D85"/>
    <w:rsid w:val="0009719A"/>
    <w:rsid w:val="0009778A"/>
    <w:rsid w:val="000A736B"/>
    <w:rsid w:val="000B34EA"/>
    <w:rsid w:val="000B72EA"/>
    <w:rsid w:val="000C23A4"/>
    <w:rsid w:val="000D66EC"/>
    <w:rsid w:val="000F608E"/>
    <w:rsid w:val="000F7CA8"/>
    <w:rsid w:val="0010218C"/>
    <w:rsid w:val="0010252C"/>
    <w:rsid w:val="00110CE2"/>
    <w:rsid w:val="00113671"/>
    <w:rsid w:val="001270F2"/>
    <w:rsid w:val="001341F0"/>
    <w:rsid w:val="00137FCB"/>
    <w:rsid w:val="00141625"/>
    <w:rsid w:val="0015000C"/>
    <w:rsid w:val="001541E5"/>
    <w:rsid w:val="00155AED"/>
    <w:rsid w:val="001564C0"/>
    <w:rsid w:val="00172072"/>
    <w:rsid w:val="00186C8B"/>
    <w:rsid w:val="0019358A"/>
    <w:rsid w:val="00197EDF"/>
    <w:rsid w:val="001A1ECF"/>
    <w:rsid w:val="001A56E0"/>
    <w:rsid w:val="001B0275"/>
    <w:rsid w:val="001B5222"/>
    <w:rsid w:val="001B6B9B"/>
    <w:rsid w:val="001C234D"/>
    <w:rsid w:val="001D12A8"/>
    <w:rsid w:val="001D7F8D"/>
    <w:rsid w:val="001E07BB"/>
    <w:rsid w:val="001E58CC"/>
    <w:rsid w:val="001F60E9"/>
    <w:rsid w:val="002140B4"/>
    <w:rsid w:val="00217406"/>
    <w:rsid w:val="002178E2"/>
    <w:rsid w:val="00224946"/>
    <w:rsid w:val="00226AC8"/>
    <w:rsid w:val="00235A58"/>
    <w:rsid w:val="0024282F"/>
    <w:rsid w:val="00252F61"/>
    <w:rsid w:val="00256070"/>
    <w:rsid w:val="00257040"/>
    <w:rsid w:val="0026094E"/>
    <w:rsid w:val="00287BF3"/>
    <w:rsid w:val="00292AD5"/>
    <w:rsid w:val="00294561"/>
    <w:rsid w:val="002A1F1E"/>
    <w:rsid w:val="002B35F5"/>
    <w:rsid w:val="002B3600"/>
    <w:rsid w:val="002B3CAB"/>
    <w:rsid w:val="002B4BE8"/>
    <w:rsid w:val="002B7520"/>
    <w:rsid w:val="002C1397"/>
    <w:rsid w:val="002C1ED0"/>
    <w:rsid w:val="002C23B8"/>
    <w:rsid w:val="002C479B"/>
    <w:rsid w:val="002D43CB"/>
    <w:rsid w:val="002F4CAF"/>
    <w:rsid w:val="002F7787"/>
    <w:rsid w:val="00303F0E"/>
    <w:rsid w:val="00311B46"/>
    <w:rsid w:val="00316A08"/>
    <w:rsid w:val="0033579E"/>
    <w:rsid w:val="00353EF0"/>
    <w:rsid w:val="00356468"/>
    <w:rsid w:val="00363CCC"/>
    <w:rsid w:val="00365BF2"/>
    <w:rsid w:val="00366E5C"/>
    <w:rsid w:val="00371561"/>
    <w:rsid w:val="003719B2"/>
    <w:rsid w:val="00371C29"/>
    <w:rsid w:val="003720A8"/>
    <w:rsid w:val="00373282"/>
    <w:rsid w:val="00374D11"/>
    <w:rsid w:val="00375D26"/>
    <w:rsid w:val="00385EEE"/>
    <w:rsid w:val="00394DB8"/>
    <w:rsid w:val="0039637A"/>
    <w:rsid w:val="003976BD"/>
    <w:rsid w:val="00397EF3"/>
    <w:rsid w:val="003B3539"/>
    <w:rsid w:val="003B5415"/>
    <w:rsid w:val="003D1759"/>
    <w:rsid w:val="003D60A1"/>
    <w:rsid w:val="003E74FF"/>
    <w:rsid w:val="003F2494"/>
    <w:rsid w:val="003F5C98"/>
    <w:rsid w:val="00415369"/>
    <w:rsid w:val="0041698B"/>
    <w:rsid w:val="00421968"/>
    <w:rsid w:val="004231DA"/>
    <w:rsid w:val="00425686"/>
    <w:rsid w:val="0043670B"/>
    <w:rsid w:val="00437E35"/>
    <w:rsid w:val="00453ADD"/>
    <w:rsid w:val="00453C7D"/>
    <w:rsid w:val="0047050E"/>
    <w:rsid w:val="0047562A"/>
    <w:rsid w:val="00481364"/>
    <w:rsid w:val="00483C75"/>
    <w:rsid w:val="00490E0E"/>
    <w:rsid w:val="00491420"/>
    <w:rsid w:val="00492B4C"/>
    <w:rsid w:val="00494F4D"/>
    <w:rsid w:val="004B67EB"/>
    <w:rsid w:val="004D7EE0"/>
    <w:rsid w:val="00507CCE"/>
    <w:rsid w:val="00523275"/>
    <w:rsid w:val="00544519"/>
    <w:rsid w:val="0054493C"/>
    <w:rsid w:val="005536DB"/>
    <w:rsid w:val="00577EF4"/>
    <w:rsid w:val="0058446F"/>
    <w:rsid w:val="00591BA1"/>
    <w:rsid w:val="00591F1A"/>
    <w:rsid w:val="005A0829"/>
    <w:rsid w:val="005A1F15"/>
    <w:rsid w:val="005B5493"/>
    <w:rsid w:val="005D040E"/>
    <w:rsid w:val="005D2A8E"/>
    <w:rsid w:val="005E0DBE"/>
    <w:rsid w:val="005E49E3"/>
    <w:rsid w:val="005E64D0"/>
    <w:rsid w:val="005F074A"/>
    <w:rsid w:val="005F3794"/>
    <w:rsid w:val="005F731F"/>
    <w:rsid w:val="00606ADA"/>
    <w:rsid w:val="00621A02"/>
    <w:rsid w:val="00625BAA"/>
    <w:rsid w:val="006314E1"/>
    <w:rsid w:val="00633325"/>
    <w:rsid w:val="0064348C"/>
    <w:rsid w:val="00644929"/>
    <w:rsid w:val="00664906"/>
    <w:rsid w:val="00682EE1"/>
    <w:rsid w:val="00684426"/>
    <w:rsid w:val="006879C2"/>
    <w:rsid w:val="006920CC"/>
    <w:rsid w:val="00694154"/>
    <w:rsid w:val="0069439B"/>
    <w:rsid w:val="00697438"/>
    <w:rsid w:val="006A1245"/>
    <w:rsid w:val="006A2455"/>
    <w:rsid w:val="006C1C70"/>
    <w:rsid w:val="006C3A74"/>
    <w:rsid w:val="006C59E3"/>
    <w:rsid w:val="006D18A4"/>
    <w:rsid w:val="006D5E11"/>
    <w:rsid w:val="006E6AAA"/>
    <w:rsid w:val="006F2B86"/>
    <w:rsid w:val="006F4FDA"/>
    <w:rsid w:val="006F572B"/>
    <w:rsid w:val="007008EA"/>
    <w:rsid w:val="007036DC"/>
    <w:rsid w:val="00710F6F"/>
    <w:rsid w:val="00713AC6"/>
    <w:rsid w:val="00720FBE"/>
    <w:rsid w:val="007327EC"/>
    <w:rsid w:val="00733D48"/>
    <w:rsid w:val="00746546"/>
    <w:rsid w:val="0075072E"/>
    <w:rsid w:val="00750EA0"/>
    <w:rsid w:val="00771179"/>
    <w:rsid w:val="007772CA"/>
    <w:rsid w:val="007A2961"/>
    <w:rsid w:val="007A59DF"/>
    <w:rsid w:val="007B13BA"/>
    <w:rsid w:val="007D1F1E"/>
    <w:rsid w:val="007D330C"/>
    <w:rsid w:val="007E3CBC"/>
    <w:rsid w:val="007E53FA"/>
    <w:rsid w:val="00800B17"/>
    <w:rsid w:val="00802E18"/>
    <w:rsid w:val="008037F2"/>
    <w:rsid w:val="0081175F"/>
    <w:rsid w:val="00813BD8"/>
    <w:rsid w:val="0081484A"/>
    <w:rsid w:val="008225E6"/>
    <w:rsid w:val="008300BD"/>
    <w:rsid w:val="00847D5F"/>
    <w:rsid w:val="008502C7"/>
    <w:rsid w:val="00865FE6"/>
    <w:rsid w:val="008872A9"/>
    <w:rsid w:val="00895D90"/>
    <w:rsid w:val="00897C49"/>
    <w:rsid w:val="008A1D8B"/>
    <w:rsid w:val="008A3DD3"/>
    <w:rsid w:val="008A7A80"/>
    <w:rsid w:val="008C0CB2"/>
    <w:rsid w:val="008C1B8A"/>
    <w:rsid w:val="008C2036"/>
    <w:rsid w:val="008D51E8"/>
    <w:rsid w:val="008E2A31"/>
    <w:rsid w:val="008E44A8"/>
    <w:rsid w:val="008F35D6"/>
    <w:rsid w:val="008F7681"/>
    <w:rsid w:val="00900369"/>
    <w:rsid w:val="00900571"/>
    <w:rsid w:val="009013CE"/>
    <w:rsid w:val="00910D7F"/>
    <w:rsid w:val="009123C3"/>
    <w:rsid w:val="00913CFD"/>
    <w:rsid w:val="009157AE"/>
    <w:rsid w:val="00916990"/>
    <w:rsid w:val="009275CF"/>
    <w:rsid w:val="00934C68"/>
    <w:rsid w:val="009356DD"/>
    <w:rsid w:val="00953C79"/>
    <w:rsid w:val="0095749C"/>
    <w:rsid w:val="00963D8D"/>
    <w:rsid w:val="00981EAC"/>
    <w:rsid w:val="009836FD"/>
    <w:rsid w:val="00992F4D"/>
    <w:rsid w:val="009B183F"/>
    <w:rsid w:val="009B5DC1"/>
    <w:rsid w:val="009B71FC"/>
    <w:rsid w:val="009C010D"/>
    <w:rsid w:val="009C5F69"/>
    <w:rsid w:val="009F1801"/>
    <w:rsid w:val="009F6F96"/>
    <w:rsid w:val="00A1452B"/>
    <w:rsid w:val="00A21863"/>
    <w:rsid w:val="00A24C74"/>
    <w:rsid w:val="00A2770B"/>
    <w:rsid w:val="00A35642"/>
    <w:rsid w:val="00A37840"/>
    <w:rsid w:val="00A432D4"/>
    <w:rsid w:val="00A44470"/>
    <w:rsid w:val="00A50794"/>
    <w:rsid w:val="00A567B8"/>
    <w:rsid w:val="00A61231"/>
    <w:rsid w:val="00A620DD"/>
    <w:rsid w:val="00A71562"/>
    <w:rsid w:val="00A8328D"/>
    <w:rsid w:val="00A837AA"/>
    <w:rsid w:val="00A91EE4"/>
    <w:rsid w:val="00AA0F2F"/>
    <w:rsid w:val="00AA2591"/>
    <w:rsid w:val="00AB6298"/>
    <w:rsid w:val="00AB74C3"/>
    <w:rsid w:val="00AC0672"/>
    <w:rsid w:val="00AC16BB"/>
    <w:rsid w:val="00AC1CEF"/>
    <w:rsid w:val="00AD7C11"/>
    <w:rsid w:val="00AE63C1"/>
    <w:rsid w:val="00AE76A9"/>
    <w:rsid w:val="00AF43D5"/>
    <w:rsid w:val="00B02C90"/>
    <w:rsid w:val="00B04AC0"/>
    <w:rsid w:val="00B10999"/>
    <w:rsid w:val="00B13062"/>
    <w:rsid w:val="00B1632B"/>
    <w:rsid w:val="00B30468"/>
    <w:rsid w:val="00B34AA5"/>
    <w:rsid w:val="00B37E5E"/>
    <w:rsid w:val="00B41F3C"/>
    <w:rsid w:val="00B52C48"/>
    <w:rsid w:val="00B61F51"/>
    <w:rsid w:val="00B6260E"/>
    <w:rsid w:val="00B85D91"/>
    <w:rsid w:val="00B96C41"/>
    <w:rsid w:val="00BC64C9"/>
    <w:rsid w:val="00BC7A1B"/>
    <w:rsid w:val="00BD0EBE"/>
    <w:rsid w:val="00BF1371"/>
    <w:rsid w:val="00BF2B71"/>
    <w:rsid w:val="00BF3540"/>
    <w:rsid w:val="00BF3B2A"/>
    <w:rsid w:val="00BF4899"/>
    <w:rsid w:val="00C127BC"/>
    <w:rsid w:val="00C27FAD"/>
    <w:rsid w:val="00C32252"/>
    <w:rsid w:val="00C43E90"/>
    <w:rsid w:val="00C50821"/>
    <w:rsid w:val="00C54C17"/>
    <w:rsid w:val="00C56F3D"/>
    <w:rsid w:val="00C64F36"/>
    <w:rsid w:val="00C65ACF"/>
    <w:rsid w:val="00C82377"/>
    <w:rsid w:val="00C82706"/>
    <w:rsid w:val="00C83BF1"/>
    <w:rsid w:val="00C944CB"/>
    <w:rsid w:val="00CA0757"/>
    <w:rsid w:val="00CA4334"/>
    <w:rsid w:val="00CA5B38"/>
    <w:rsid w:val="00CB55CE"/>
    <w:rsid w:val="00CC5813"/>
    <w:rsid w:val="00CD0F3A"/>
    <w:rsid w:val="00CD712B"/>
    <w:rsid w:val="00CE1E3A"/>
    <w:rsid w:val="00CE706A"/>
    <w:rsid w:val="00D068BF"/>
    <w:rsid w:val="00D10100"/>
    <w:rsid w:val="00D30133"/>
    <w:rsid w:val="00D30CD6"/>
    <w:rsid w:val="00D328C1"/>
    <w:rsid w:val="00D3355D"/>
    <w:rsid w:val="00D37615"/>
    <w:rsid w:val="00D516C3"/>
    <w:rsid w:val="00D52BE2"/>
    <w:rsid w:val="00D6038E"/>
    <w:rsid w:val="00D61C6F"/>
    <w:rsid w:val="00D641FA"/>
    <w:rsid w:val="00D714C6"/>
    <w:rsid w:val="00D74D95"/>
    <w:rsid w:val="00D810F0"/>
    <w:rsid w:val="00D84A3B"/>
    <w:rsid w:val="00D864CE"/>
    <w:rsid w:val="00D86B08"/>
    <w:rsid w:val="00D91817"/>
    <w:rsid w:val="00D94F0D"/>
    <w:rsid w:val="00D971E9"/>
    <w:rsid w:val="00DA116E"/>
    <w:rsid w:val="00DA7B01"/>
    <w:rsid w:val="00DC2D1B"/>
    <w:rsid w:val="00DC776F"/>
    <w:rsid w:val="00DD5AF0"/>
    <w:rsid w:val="00DF06F6"/>
    <w:rsid w:val="00DF5568"/>
    <w:rsid w:val="00E04A6D"/>
    <w:rsid w:val="00E062E0"/>
    <w:rsid w:val="00E07570"/>
    <w:rsid w:val="00E1017D"/>
    <w:rsid w:val="00E11F39"/>
    <w:rsid w:val="00E13BE9"/>
    <w:rsid w:val="00E36DC2"/>
    <w:rsid w:val="00E3766A"/>
    <w:rsid w:val="00E40A77"/>
    <w:rsid w:val="00E4189B"/>
    <w:rsid w:val="00E41BC7"/>
    <w:rsid w:val="00E41D18"/>
    <w:rsid w:val="00E45F43"/>
    <w:rsid w:val="00E472A7"/>
    <w:rsid w:val="00E53C1D"/>
    <w:rsid w:val="00E554C8"/>
    <w:rsid w:val="00E7017E"/>
    <w:rsid w:val="00E74643"/>
    <w:rsid w:val="00E76DE5"/>
    <w:rsid w:val="00E7777E"/>
    <w:rsid w:val="00E77EF5"/>
    <w:rsid w:val="00E81D1D"/>
    <w:rsid w:val="00E83A09"/>
    <w:rsid w:val="00E91FEF"/>
    <w:rsid w:val="00E921B4"/>
    <w:rsid w:val="00E935A6"/>
    <w:rsid w:val="00E935E9"/>
    <w:rsid w:val="00E97227"/>
    <w:rsid w:val="00EA17EF"/>
    <w:rsid w:val="00EA18B3"/>
    <w:rsid w:val="00EA6545"/>
    <w:rsid w:val="00EA6B02"/>
    <w:rsid w:val="00EB224F"/>
    <w:rsid w:val="00EC13CE"/>
    <w:rsid w:val="00EC3D8C"/>
    <w:rsid w:val="00EE198A"/>
    <w:rsid w:val="00EE1C51"/>
    <w:rsid w:val="00EE26E8"/>
    <w:rsid w:val="00EE6755"/>
    <w:rsid w:val="00F01CFE"/>
    <w:rsid w:val="00F02F39"/>
    <w:rsid w:val="00F0333F"/>
    <w:rsid w:val="00F0557B"/>
    <w:rsid w:val="00F126B6"/>
    <w:rsid w:val="00F1373F"/>
    <w:rsid w:val="00F2337D"/>
    <w:rsid w:val="00F24FBA"/>
    <w:rsid w:val="00F311BB"/>
    <w:rsid w:val="00F3261F"/>
    <w:rsid w:val="00F36929"/>
    <w:rsid w:val="00F60F0F"/>
    <w:rsid w:val="00F84788"/>
    <w:rsid w:val="00F92135"/>
    <w:rsid w:val="00FA5D63"/>
    <w:rsid w:val="00FC6032"/>
    <w:rsid w:val="00FE291D"/>
    <w:rsid w:val="00FE30D7"/>
    <w:rsid w:val="00FE4EB3"/>
    <w:rsid w:val="00FE5CE4"/>
    <w:rsid w:val="00FF43DD"/>
    <w:rsid w:val="00FF4C67"/>
    <w:rsid w:val="00FF6A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5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E36D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991EA873EE34060884E5FE5A71E0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2255-D4E1-4B85-BA4F-37E3DB88C579}"/>
      </w:docPartPr>
      <w:docPartBody>
        <w:p w:rsidR="00365EB1" w:rsidRDefault="00DE36DB" w:rsidP="00DE36DB">
          <w:pPr>
            <w:pStyle w:val="E991EA873EE34060884E5FE5A71E0574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2752932047C14989A0EF9412C5265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B11D-7A2F-47ED-823B-F6E1E06E37E3}"/>
      </w:docPartPr>
      <w:docPartBody>
        <w:p w:rsidR="00365EB1" w:rsidRDefault="00DE36DB" w:rsidP="00DE36DB">
          <w:pPr>
            <w:pStyle w:val="2752932047C14989A0EF9412C5265A02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Student ID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90601403A6D34D3F820B30D1B89EC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EEF10-D296-43E5-A6F8-09E125725D73}"/>
      </w:docPartPr>
      <w:docPartBody>
        <w:p w:rsidR="00365EB1" w:rsidRDefault="00DE36DB" w:rsidP="00DE36DB">
          <w:pPr>
            <w:pStyle w:val="90601403A6D34D3F820B30D1B89EC830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here to enter text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2F9ED220F02841B5BBDDB33AE42FD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06716-ECEB-46F5-AD2F-7B6973A2835D}"/>
      </w:docPartPr>
      <w:docPartBody>
        <w:p w:rsidR="00365EB1" w:rsidRDefault="00DE36DB" w:rsidP="00DE36DB">
          <w:pPr>
            <w:pStyle w:val="2F9ED220F02841B5BBDDB33AE42FDDE1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</w:p>
      </w:docPartBody>
    </w:docPart>
    <w:docPart>
      <w:docPartPr>
        <w:name w:val="F78C73EA34B449ACBE339847B75EA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BE09C-79FB-49CE-ABC1-2799D55514CF}"/>
      </w:docPartPr>
      <w:docPartBody>
        <w:p w:rsidR="00365EB1" w:rsidRDefault="00DE36DB" w:rsidP="00DE36DB">
          <w:pPr>
            <w:pStyle w:val="F78C73EA34B449ACBE339847B75EACE8"/>
          </w:pPr>
          <w:r>
            <w:rPr>
              <w:rFonts w:eastAsia="Calibri" w:cstheme="minorHAnsi"/>
              <w:color w:val="A6A6A6"/>
              <w:sz w:val="24"/>
              <w:szCs w:val="24"/>
              <w:lang w:val="en-US"/>
            </w:rPr>
            <w:t>Year</w:t>
          </w:r>
          <w:r w:rsidRPr="00BF1371">
            <w:rPr>
              <w:rFonts w:eastAsia="Calibri" w:cstheme="minorHAnsi"/>
              <w:color w:val="F2F2F2"/>
              <w:sz w:val="24"/>
              <w:szCs w:val="24"/>
              <w:lang w:val="en-US"/>
            </w:rPr>
            <w:t>.</w:t>
          </w:r>
        </w:p>
      </w:docPartBody>
    </w:docPart>
    <w:docPart>
      <w:docPartPr>
        <w:name w:val="75932EED38344D0D89157819F5025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4E182-74E2-41FE-B404-8A2C81804F33}"/>
      </w:docPartPr>
      <w:docPartBody>
        <w:p w:rsidR="00365EB1" w:rsidRDefault="00DE36DB" w:rsidP="00DE36DB">
          <w:pPr>
            <w:pStyle w:val="75932EED38344D0D89157819F5025D52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Number</w:t>
          </w:r>
        </w:p>
      </w:docPartBody>
    </w:docPart>
    <w:docPart>
      <w:docPartPr>
        <w:name w:val="08920714CCCE40328A6881EDEFEE6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B23A0-A2AF-4157-BCC3-FE2BF6298B1D}"/>
      </w:docPartPr>
      <w:docPartBody>
        <w:p w:rsidR="00365EB1" w:rsidRDefault="00DE36DB" w:rsidP="00DE36DB">
          <w:pPr>
            <w:pStyle w:val="08920714CCCE40328A6881EDEFEE6C1F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Number</w:t>
          </w:r>
        </w:p>
      </w:docPartBody>
    </w:docPart>
    <w:docPart>
      <w:docPartPr>
        <w:name w:val="31D868BB12E14EE4BFBE824C74963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3EF5D-20F0-4494-9183-8CBCD0A6D235}"/>
      </w:docPartPr>
      <w:docPartBody>
        <w:p w:rsidR="00365EB1" w:rsidRDefault="00DE36DB" w:rsidP="00DE36DB">
          <w:pPr>
            <w:pStyle w:val="31D868BB12E14EE4BFBE824C749637D6"/>
          </w:pPr>
          <w:r w:rsidRPr="00BF1371">
            <w:rPr>
              <w:rFonts w:eastAsia="Calibri" w:cstheme="minorHAnsi"/>
              <w:color w:val="A6A6A6"/>
              <w:sz w:val="24"/>
              <w:szCs w:val="24"/>
              <w:lang w:val="en-US"/>
            </w:rPr>
            <w:t>Click or tap to enter a date</w:t>
          </w:r>
        </w:p>
      </w:docPartBody>
    </w:docPart>
    <w:docPart>
      <w:docPartPr>
        <w:name w:val="02549AA42EEB4FE79868771702E14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8115F-5530-4E92-A8CF-558D04F2DD40}"/>
      </w:docPartPr>
      <w:docPartBody>
        <w:p w:rsidR="00365EB1" w:rsidRDefault="00A6388E">
          <w:r w:rsidRPr="008E094E">
            <w:rPr>
              <w:rStyle w:val="PlaceholderText"/>
            </w:rPr>
            <w:t>[Title]</w:t>
          </w:r>
        </w:p>
      </w:docPartBody>
    </w:docPart>
    <w:docPart>
      <w:docPartPr>
        <w:name w:val="6B1A02E2CAC545CC87EE367B63ED8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D80D0-45D2-4DE1-8A41-1DC98A690832}"/>
      </w:docPartPr>
      <w:docPartBody>
        <w:p w:rsidR="00D932B1" w:rsidRDefault="00AA1B29">
          <w:r w:rsidRPr="00482AAF">
            <w:rPr>
              <w:rStyle w:val="PlaceholderText"/>
            </w:rPr>
            <w:t>[Keywords]</w:t>
          </w:r>
        </w:p>
      </w:docPartBody>
    </w:docPart>
    <w:docPart>
      <w:docPartPr>
        <w:name w:val="E6178FB9F7B64C1290D1FEBDD8A7C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78F5F-0E73-462F-89EC-46C5173CEEBD}"/>
      </w:docPartPr>
      <w:docPartBody>
        <w:p w:rsidR="00AB1EA4" w:rsidRDefault="00DE36DB" w:rsidP="00DE36DB">
          <w:pPr>
            <w:pStyle w:val="E6178FB9F7B64C1290D1FEBDD8A7C876"/>
          </w:pPr>
          <w:r w:rsidRPr="00EE5E8B">
            <w:rPr>
              <w:color w:val="BFBFBF" w:themeColor="background1" w:themeShade="BF"/>
            </w:rPr>
            <w:t>Name</w:t>
          </w:r>
        </w:p>
      </w:docPartBody>
    </w:docPart>
    <w:docPart>
      <w:docPartPr>
        <w:name w:val="30DA148EB7FF4BD7B9AB05ABE0F30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BF3C6-124E-440C-9C14-FEFC4643AD3B}"/>
      </w:docPartPr>
      <w:docPartBody>
        <w:p w:rsidR="00AB1EA4" w:rsidRDefault="00DE36DB" w:rsidP="00DE36DB">
          <w:pPr>
            <w:pStyle w:val="30DA148EB7FF4BD7B9AB05ABE0F3081A"/>
          </w:pPr>
          <w:r w:rsidRPr="00EE5E8B">
            <w:rPr>
              <w:color w:val="BFBFBF" w:themeColor="background1" w:themeShade="BF"/>
            </w:rPr>
            <w:t>Name</w:t>
          </w:r>
        </w:p>
      </w:docPartBody>
    </w:docPart>
    <w:docPart>
      <w:docPartPr>
        <w:name w:val="DC245C3FAFDD4E55AAAB079068CA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C8D93-2AFE-44F3-89E8-DF1F38178932}"/>
      </w:docPartPr>
      <w:docPartBody>
        <w:p w:rsidR="00AB1EA4" w:rsidRDefault="00DE36DB" w:rsidP="00DE36DB">
          <w:pPr>
            <w:pStyle w:val="DC245C3FAFDD4E55AAAB079068CA06BD"/>
          </w:pPr>
          <w:r w:rsidRPr="00EE5E8B">
            <w:rPr>
              <w:rStyle w:val="PlaceholderText"/>
              <w:color w:val="BFBFBF" w:themeColor="background1" w:themeShade="BF"/>
            </w:rPr>
            <w:t>Rank</w:t>
          </w:r>
        </w:p>
      </w:docPartBody>
    </w:docPart>
    <w:docPart>
      <w:docPartPr>
        <w:name w:val="94F5DF26EC2148B1B746A92A9E39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1BD4F-8992-4717-8756-5D4BEDF071DB}"/>
      </w:docPartPr>
      <w:docPartBody>
        <w:p w:rsidR="00AB1EA4" w:rsidRDefault="00DE36DB" w:rsidP="00DE36DB">
          <w:pPr>
            <w:pStyle w:val="94F5DF26EC2148B1B746A92A9E3929D3"/>
          </w:pPr>
          <w:r w:rsidRPr="00EE5E8B">
            <w:rPr>
              <w:rStyle w:val="PlaceholderText"/>
              <w:color w:val="BFBFBF" w:themeColor="background1" w:themeShade="BF"/>
            </w:rPr>
            <w:t>Rank</w:t>
          </w:r>
        </w:p>
      </w:docPartBody>
    </w:docPart>
    <w:docPart>
      <w:docPartPr>
        <w:name w:val="868D963ED4ED40BC9A28DB3B96BAD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AEF7C-A5E3-4DB1-837D-577A19276AFF}"/>
      </w:docPartPr>
      <w:docPartBody>
        <w:p w:rsidR="00AB1EA4" w:rsidRDefault="00DE36DB" w:rsidP="00DE36DB">
          <w:pPr>
            <w:pStyle w:val="868D963ED4ED40BC9A28DB3B96BADDDB"/>
          </w:pPr>
          <w:r w:rsidRPr="008A31F2">
            <w:rPr>
              <w:color w:val="BFBFBF" w:themeColor="background1" w:themeShade="BF"/>
            </w:rPr>
            <w:t>E</w:t>
          </w:r>
          <w:r w:rsidRPr="008A31F2">
            <w:rPr>
              <w:rStyle w:val="PlaceholderText"/>
              <w:color w:val="BFBFBF" w:themeColor="background1" w:themeShade="BF"/>
            </w:rPr>
            <w:t>nter text</w:t>
          </w:r>
        </w:p>
      </w:docPartBody>
    </w:docPart>
    <w:docPart>
      <w:docPartPr>
        <w:name w:val="6B07A769FDA04FD08488CAE4CC505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44363-669F-4DD7-B3E1-7489915C01A1}"/>
      </w:docPartPr>
      <w:docPartBody>
        <w:p w:rsidR="00AB1EA4" w:rsidRDefault="00DE36DB" w:rsidP="00DE36DB">
          <w:pPr>
            <w:pStyle w:val="6B07A769FDA04FD08488CAE4CC505C3B"/>
          </w:pPr>
          <w:r w:rsidRPr="008A31F2">
            <w:rPr>
              <w:rStyle w:val="PlaceholderText"/>
              <w:color w:val="BFBFBF" w:themeColor="background1" w:themeShade="BF"/>
            </w:rPr>
            <w:t>Enter text</w:t>
          </w:r>
        </w:p>
      </w:docPartBody>
    </w:docPart>
    <w:docPart>
      <w:docPartPr>
        <w:name w:val="D740CA0D60E04618BC3AF75FC9892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401B0-146F-4445-A2DF-3E076652E142}"/>
      </w:docPartPr>
      <w:docPartBody>
        <w:p w:rsidR="00AB1EA4" w:rsidRDefault="00DE36DB" w:rsidP="00DE36DB">
          <w:pPr>
            <w:pStyle w:val="D740CA0D60E04618BC3AF75FC98921D0"/>
          </w:pPr>
          <w:r w:rsidRPr="008A31F2">
            <w:rPr>
              <w:rStyle w:val="PlaceholderText"/>
              <w:color w:val="BFBFBF" w:themeColor="background1" w:themeShade="BF"/>
            </w:rPr>
            <w:t>Affiliation</w:t>
          </w:r>
        </w:p>
      </w:docPartBody>
    </w:docPart>
    <w:docPart>
      <w:docPartPr>
        <w:name w:val="CED686B6343A44B59CE60D4204AD6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E7FCE-3C9F-4C90-B286-3E830B4AD460}"/>
      </w:docPartPr>
      <w:docPartBody>
        <w:p w:rsidR="00AB1EA4" w:rsidRDefault="00DE36DB" w:rsidP="00DE36DB">
          <w:pPr>
            <w:pStyle w:val="CED686B6343A44B59CE60D4204AD6214"/>
          </w:pPr>
          <w:r w:rsidRPr="008A31F2">
            <w:rPr>
              <w:rStyle w:val="PlaceholderText"/>
              <w:color w:val="BFBFBF" w:themeColor="background1" w:themeShade="BF"/>
            </w:rPr>
            <w:t>Affiliation</w:t>
          </w:r>
        </w:p>
      </w:docPartBody>
    </w:docPart>
    <w:docPart>
      <w:docPartPr>
        <w:name w:val="3C5E0EF92AE743139D75EEB72071A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7F4BE-FE2C-4751-9713-8FDA09845C6D}"/>
      </w:docPartPr>
      <w:docPartBody>
        <w:p w:rsidR="00AB1EA4" w:rsidRDefault="00DE36DB" w:rsidP="00DE36DB">
          <w:pPr>
            <w:pStyle w:val="3C5E0EF92AE743139D75EEB72071A7C3"/>
          </w:pPr>
          <w:r w:rsidRPr="008A31F2">
            <w:rPr>
              <w:color w:val="BFBFBF" w:themeColor="background1" w:themeShade="BF"/>
            </w:rPr>
            <w:t>Mobile no.</w:t>
          </w:r>
        </w:p>
      </w:docPartBody>
    </w:docPart>
    <w:docPart>
      <w:docPartPr>
        <w:name w:val="C8B357CA56104FACA9636EDF6B58A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6793C-F8B5-4344-B149-53BBD6C695DA}"/>
      </w:docPartPr>
      <w:docPartBody>
        <w:p w:rsidR="00AB1EA4" w:rsidRDefault="00DE36DB" w:rsidP="00DE36DB">
          <w:pPr>
            <w:pStyle w:val="C8B357CA56104FACA9636EDF6B58AC51"/>
          </w:pPr>
          <w:r w:rsidRPr="008A31F2">
            <w:rPr>
              <w:rStyle w:val="PlaceholderText"/>
              <w:color w:val="BFBFBF" w:themeColor="background1" w:themeShade="BF"/>
            </w:rPr>
            <w:t>Mobile no.</w:t>
          </w:r>
        </w:p>
      </w:docPartBody>
    </w:docPart>
    <w:docPart>
      <w:docPartPr>
        <w:name w:val="A957F5ABD1A24D6A9D93F3B6443CD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DAF35-CDB4-498C-8734-E56268B5B079}"/>
      </w:docPartPr>
      <w:docPartBody>
        <w:p w:rsidR="00AB1EA4" w:rsidRDefault="00DE36DB" w:rsidP="00DE36DB">
          <w:pPr>
            <w:pStyle w:val="A957F5ABD1A24D6A9D93F3B6443CD72A"/>
          </w:pPr>
          <w:r w:rsidRPr="008A31F2">
            <w:rPr>
              <w:rStyle w:val="PlaceholderText"/>
              <w:color w:val="BFBFBF" w:themeColor="background1" w:themeShade="BF"/>
            </w:rPr>
            <w:t>Email</w:t>
          </w:r>
        </w:p>
      </w:docPartBody>
    </w:docPart>
    <w:docPart>
      <w:docPartPr>
        <w:name w:val="02AC655B6F88477F883CBC00E0746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C3620-5AAD-4DD2-8FBB-A544CB17F59C}"/>
      </w:docPartPr>
      <w:docPartBody>
        <w:p w:rsidR="00AB1EA4" w:rsidRDefault="00DE36DB" w:rsidP="00DE36DB">
          <w:pPr>
            <w:pStyle w:val="02AC655B6F88477F883CBC00E0746CCF"/>
          </w:pPr>
          <w:r w:rsidRPr="008A31F2">
            <w:rPr>
              <w:rStyle w:val="PlaceholderText"/>
              <w:color w:val="BFBFBF" w:themeColor="background1" w:themeShade="BF"/>
            </w:rPr>
            <w:t>Email</w:t>
          </w:r>
        </w:p>
      </w:docPartBody>
    </w:docPart>
    <w:docPart>
      <w:docPartPr>
        <w:name w:val="B9CD877A19CD427B977DAA831789F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7D5D5-C6BB-4777-8E1B-3B548BB21A61}"/>
      </w:docPartPr>
      <w:docPartBody>
        <w:p w:rsidR="00AB1EA4" w:rsidRDefault="00DE36DB" w:rsidP="00DE36DB">
          <w:pPr>
            <w:pStyle w:val="B9CD877A19CD427B977DAA831789FD8C"/>
          </w:pPr>
          <w:r w:rsidRPr="001D2176">
            <w:rPr>
              <w:rStyle w:val="PlaceholderText"/>
              <w:color w:val="BFBFBF" w:themeColor="background1" w:themeShade="BF"/>
            </w:rPr>
            <w:t>Click or tap here to enter text.</w:t>
          </w:r>
        </w:p>
      </w:docPartBody>
    </w:docPart>
    <w:docPart>
      <w:docPartPr>
        <w:name w:val="DA505DDA6BBC4A45A775748BB9BE3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2CACC-3CAD-45AF-A821-776E2D6D1D1D}"/>
      </w:docPartPr>
      <w:docPartBody>
        <w:p w:rsidR="00AB1EA4" w:rsidRDefault="00DE36DB" w:rsidP="00DE36DB">
          <w:pPr>
            <w:pStyle w:val="DA505DDA6BBC4A45A775748BB9BE3BC9"/>
          </w:pPr>
          <w:r w:rsidRPr="001D2176">
            <w:rPr>
              <w:rStyle w:val="PlaceholderText"/>
              <w:color w:val="BFBFBF" w:themeColor="background1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69A0"/>
    <w:rsid w:val="000169A0"/>
    <w:rsid w:val="00042049"/>
    <w:rsid w:val="00241D7F"/>
    <w:rsid w:val="00365EB1"/>
    <w:rsid w:val="003B3539"/>
    <w:rsid w:val="00415369"/>
    <w:rsid w:val="0045118C"/>
    <w:rsid w:val="004533B7"/>
    <w:rsid w:val="0047050E"/>
    <w:rsid w:val="004D299E"/>
    <w:rsid w:val="005445B4"/>
    <w:rsid w:val="005934E8"/>
    <w:rsid w:val="0070343B"/>
    <w:rsid w:val="007552F4"/>
    <w:rsid w:val="007A0188"/>
    <w:rsid w:val="007D20E5"/>
    <w:rsid w:val="00895B51"/>
    <w:rsid w:val="00917709"/>
    <w:rsid w:val="00966220"/>
    <w:rsid w:val="00A55495"/>
    <w:rsid w:val="00A6388E"/>
    <w:rsid w:val="00A7401C"/>
    <w:rsid w:val="00AA1B29"/>
    <w:rsid w:val="00AB1EA4"/>
    <w:rsid w:val="00B04AC0"/>
    <w:rsid w:val="00B66C0D"/>
    <w:rsid w:val="00CE04E4"/>
    <w:rsid w:val="00CE78FF"/>
    <w:rsid w:val="00D33A52"/>
    <w:rsid w:val="00D932B1"/>
    <w:rsid w:val="00DE36DB"/>
    <w:rsid w:val="00E54788"/>
    <w:rsid w:val="00E91FEF"/>
    <w:rsid w:val="00F32120"/>
    <w:rsid w:val="00F8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36DB"/>
    <w:rPr>
      <w:color w:val="808080"/>
    </w:rPr>
  </w:style>
  <w:style w:type="paragraph" w:customStyle="1" w:styleId="E991EA873EE34060884E5FE5A71E0574">
    <w:name w:val="E991EA873EE34060884E5FE5A71E0574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2752932047C14989A0EF9412C5265A02">
    <w:name w:val="2752932047C14989A0EF9412C5265A02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90601403A6D34D3F820B30D1B89EC830">
    <w:name w:val="90601403A6D34D3F820B30D1B89EC830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2F9ED220F02841B5BBDDB33AE42FDDE1">
    <w:name w:val="2F9ED220F02841B5BBDDB33AE42FDDE1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F78C73EA34B449ACBE339847B75EACE8">
    <w:name w:val="F78C73EA34B449ACBE339847B75EACE8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75932EED38344D0D89157819F5025D52">
    <w:name w:val="75932EED38344D0D89157819F5025D52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08920714CCCE40328A6881EDEFEE6C1F">
    <w:name w:val="08920714CCCE40328A6881EDEFEE6C1F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31D868BB12E14EE4BFBE824C749637D6">
    <w:name w:val="31D868BB12E14EE4BFBE824C749637D6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E6178FB9F7B64C1290D1FEBDD8A7C876">
    <w:name w:val="E6178FB9F7B64C1290D1FEBDD8A7C876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30DA148EB7FF4BD7B9AB05ABE0F3081A">
    <w:name w:val="30DA148EB7FF4BD7B9AB05ABE0F3081A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DC245C3FAFDD4E55AAAB079068CA06BD">
    <w:name w:val="DC245C3FAFDD4E55AAAB079068CA06BD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94F5DF26EC2148B1B746A92A9E3929D3">
    <w:name w:val="94F5DF26EC2148B1B746A92A9E3929D3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868D963ED4ED40BC9A28DB3B96BADDDB">
    <w:name w:val="868D963ED4ED40BC9A28DB3B96BADDDB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6B07A769FDA04FD08488CAE4CC505C3B">
    <w:name w:val="6B07A769FDA04FD08488CAE4CC505C3B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D740CA0D60E04618BC3AF75FC98921D0">
    <w:name w:val="D740CA0D60E04618BC3AF75FC98921D0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CED686B6343A44B59CE60D4204AD6214">
    <w:name w:val="CED686B6343A44B59CE60D4204AD6214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3C5E0EF92AE743139D75EEB72071A7C3">
    <w:name w:val="3C5E0EF92AE743139D75EEB72071A7C3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C8B357CA56104FACA9636EDF6B58AC51">
    <w:name w:val="C8B357CA56104FACA9636EDF6B58AC51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A957F5ABD1A24D6A9D93F3B6443CD72A">
    <w:name w:val="A957F5ABD1A24D6A9D93F3B6443CD72A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02AC655B6F88477F883CBC00E0746CCF">
    <w:name w:val="02AC655B6F88477F883CBC00E0746CCF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B9CD877A19CD427B977DAA831789FD8C">
    <w:name w:val="B9CD877A19CD427B977DAA831789FD8C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DA505DDA6BBC4A45A775748BB9BE3BC9">
    <w:name w:val="DA505DDA6BBC4A45A775748BB9BE3BC9"/>
    <w:rsid w:val="00DE36DB"/>
    <w:pPr>
      <w:spacing w:after="200" w:line="276" w:lineRule="auto"/>
    </w:pPr>
    <w:rPr>
      <w:rFonts w:eastAsiaTheme="minorHAnsi"/>
      <w:lang w:val="en-GB"/>
    </w:rPr>
  </w:style>
  <w:style w:type="paragraph" w:customStyle="1" w:styleId="E991EA873EE34060884E5FE5A71E05741">
    <w:name w:val="E991EA873EE34060884E5FE5A71E0574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2752932047C14989A0EF9412C5265A021">
    <w:name w:val="2752932047C14989A0EF9412C5265A02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90601403A6D34D3F820B30D1B89EC8301">
    <w:name w:val="90601403A6D34D3F820B30D1B89EC830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2F9ED220F02841B5BBDDB33AE42FDDE11">
    <w:name w:val="2F9ED220F02841B5BBDDB33AE42FDDE1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F78C73EA34B449ACBE339847B75EACE81">
    <w:name w:val="F78C73EA34B449ACBE339847B75EACE8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75932EED38344D0D89157819F5025D521">
    <w:name w:val="75932EED38344D0D89157819F5025D52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8920714CCCE40328A6881EDEFEE6C1F1">
    <w:name w:val="08920714CCCE40328A6881EDEFEE6C1F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31D868BB12E14EE4BFBE824C749637D61">
    <w:name w:val="31D868BB12E14EE4BFBE824C749637D6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E6178FB9F7B64C1290D1FEBDD8A7C8761">
    <w:name w:val="E6178FB9F7B64C1290D1FEBDD8A7C876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30DA148EB7FF4BD7B9AB05ABE0F3081A1">
    <w:name w:val="30DA148EB7FF4BD7B9AB05ABE0F3081A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C245C3FAFDD4E55AAAB079068CA06BD1">
    <w:name w:val="DC245C3FAFDD4E55AAAB079068CA06BD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94F5DF26EC2148B1B746A92A9E3929D31">
    <w:name w:val="94F5DF26EC2148B1B746A92A9E3929D3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868D963ED4ED40BC9A28DB3B96BADDDB1">
    <w:name w:val="868D963ED4ED40BC9A28DB3B96BADDDB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6B07A769FDA04FD08488CAE4CC505C3B1">
    <w:name w:val="6B07A769FDA04FD08488CAE4CC505C3B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740CA0D60E04618BC3AF75FC98921D01">
    <w:name w:val="D740CA0D60E04618BC3AF75FC98921D0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CED686B6343A44B59CE60D4204AD62141">
    <w:name w:val="CED686B6343A44B59CE60D4204AD6214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3C5E0EF92AE743139D75EEB72071A7C31">
    <w:name w:val="3C5E0EF92AE743139D75EEB72071A7C3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C8B357CA56104FACA9636EDF6B58AC511">
    <w:name w:val="C8B357CA56104FACA9636EDF6B58AC51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A957F5ABD1A24D6A9D93F3B6443CD72A1">
    <w:name w:val="A957F5ABD1A24D6A9D93F3B6443CD72A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02AC655B6F88477F883CBC00E0746CCF1">
    <w:name w:val="02AC655B6F88477F883CBC00E0746CCF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B9CD877A19CD427B977DAA831789FD8C1">
    <w:name w:val="B9CD877A19CD427B977DAA831789FD8C1"/>
    <w:rsid w:val="00AB1EA4"/>
    <w:pPr>
      <w:spacing w:after="200" w:line="276" w:lineRule="auto"/>
    </w:pPr>
    <w:rPr>
      <w:rFonts w:eastAsiaTheme="minorHAnsi"/>
      <w:lang w:val="en-GB"/>
    </w:rPr>
  </w:style>
  <w:style w:type="paragraph" w:customStyle="1" w:styleId="DA505DDA6BBC4A45A775748BB9BE3BC91">
    <w:name w:val="DA505DDA6BBC4A45A775748BB9BE3BC91"/>
    <w:rsid w:val="00AB1EA4"/>
    <w:pPr>
      <w:spacing w:after="200" w:line="276" w:lineRule="auto"/>
    </w:pPr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1580C-1149-40C6-B2AA-003DEA975B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OF TRACK REQUEST</vt:lpstr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OF TRACK REQUEST</dc:title>
  <dc:subject/>
  <dc:creator>Dr. Eyad Hamad</dc:creator>
  <cp:keywords>GS-09</cp:keywords>
  <dc:description/>
  <cp:lastModifiedBy>Hamad, Eyad</cp:lastModifiedBy>
  <cp:revision>13</cp:revision>
  <cp:lastPrinted>2017-04-17T21:39:00Z</cp:lastPrinted>
  <dcterms:created xsi:type="dcterms:W3CDTF">2025-02-13T06:36:00Z</dcterms:created>
  <dcterms:modified xsi:type="dcterms:W3CDTF">2025-02-13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